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630C31" w14:paraId="4D420917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4C74B379" w14:textId="4E08DF66" w:rsidR="00071C9B" w:rsidRPr="00630C31" w:rsidRDefault="00A35E86" w:rsidP="003770B6">
            <w:pPr>
              <w:pStyle w:val="Titel"/>
            </w:pPr>
            <w:sdt>
              <w:sdtPr>
                <w:id w:val="1083562954"/>
                <w:placeholder>
                  <w:docPart w:val="17A0CCEFF2C6480FBE58C7178BF1AF51"/>
                </w:placeholder>
                <w:temporary/>
                <w:showingPlcHdr/>
                <w15:appearance w15:val="hidden"/>
              </w:sdtPr>
              <w:sdtEndPr/>
              <w:sdtContent>
                <w:r w:rsidR="00071C9B" w:rsidRPr="00630C31">
                  <w:rPr>
                    <w:lang w:bidi="nl-NL"/>
                  </w:rPr>
                  <w:t>Voorbeeld bel-/intakeformulier klant</w:t>
                </w:r>
              </w:sdtContent>
            </w:sdt>
          </w:p>
        </w:tc>
        <w:tc>
          <w:tcPr>
            <w:tcW w:w="2430" w:type="dxa"/>
            <w:vAlign w:val="center"/>
          </w:tcPr>
          <w:p w14:paraId="34160EC9" w14:textId="77777777" w:rsidR="00071C9B" w:rsidRPr="00630C31" w:rsidRDefault="00071C9B" w:rsidP="0005386D">
            <w:pPr>
              <w:pStyle w:val="Kop1"/>
              <w:jc w:val="right"/>
              <w:rPr>
                <w:noProof w:val="0"/>
              </w:rPr>
            </w:pPr>
            <w:r w:rsidRPr="00630C31">
              <w:rPr>
                <w:noProof w:val="0"/>
                <w:lang w:bidi="nl-NL"/>
              </w:rPr>
              <w:drawing>
                <wp:inline distT="0" distB="0" distL="0" distR="0" wp14:anchorId="7963898C" wp14:editId="30391E07">
                  <wp:extent cx="865273" cy="920115"/>
                  <wp:effectExtent l="0" t="0" r="0" b="0"/>
                  <wp:docPr id="1" name="Afbeeld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Afbeelding 78" descr="Tijdelijke aanduiding voor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05CC1" w14:textId="6183F719" w:rsidR="005A20B8" w:rsidRPr="00630C31" w:rsidRDefault="005A20B8" w:rsidP="00976C6F">
      <w:pPr>
        <w:pStyle w:val="Citaat"/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79"/>
        <w:gridCol w:w="1055"/>
        <w:gridCol w:w="2665"/>
        <w:gridCol w:w="904"/>
        <w:gridCol w:w="461"/>
        <w:gridCol w:w="214"/>
        <w:gridCol w:w="246"/>
        <w:gridCol w:w="454"/>
        <w:gridCol w:w="440"/>
        <w:gridCol w:w="159"/>
        <w:gridCol w:w="149"/>
        <w:gridCol w:w="447"/>
        <w:gridCol w:w="75"/>
        <w:gridCol w:w="216"/>
        <w:gridCol w:w="135"/>
        <w:gridCol w:w="419"/>
        <w:gridCol w:w="308"/>
        <w:gridCol w:w="346"/>
        <w:gridCol w:w="924"/>
      </w:tblGrid>
      <w:tr w:rsidR="008D204B" w:rsidRPr="00630C31" w14:paraId="1A9B6792" w14:textId="77777777" w:rsidTr="00985B11">
        <w:trPr>
          <w:trHeight w:val="270"/>
        </w:trPr>
        <w:sdt>
          <w:sdtPr>
            <w:id w:val="354463095"/>
            <w:placeholder>
              <w:docPart w:val="665E453D341E4AF1882FCF7D71ED5F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EEF03E" w14:textId="614AEEF8" w:rsidR="00226EE9" w:rsidRPr="00630C31" w:rsidRDefault="00ED7BA0" w:rsidP="00B24AB5">
                <w:pPr>
                  <w:pStyle w:val="Citaat"/>
                </w:pPr>
                <w:r w:rsidRPr="00630C31">
                  <w:rPr>
                    <w:lang w:bidi="nl-NL"/>
                  </w:rPr>
                  <w:t>Goedemorgen/-middag/-avond, bedankt dat u BEDRIJFSNAAM hebt gebeld.</w:t>
                </w:r>
              </w:p>
            </w:tc>
          </w:sdtContent>
        </w:sdt>
        <w:tc>
          <w:tcPr>
            <w:tcW w:w="1785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9EC5D" w14:textId="77777777" w:rsidR="00226EE9" w:rsidRPr="00630C31" w:rsidRDefault="00226EE9" w:rsidP="00B24AB5"/>
        </w:tc>
        <w:sdt>
          <w:sdtPr>
            <w:id w:val="-1741637327"/>
            <w:placeholder>
              <w:docPart w:val="57A355704D814F749A472495861AC77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95" w:type="dxa"/>
                <w:gridSpan w:val="3"/>
                <w:tcBorders>
                  <w:right w:val="single" w:sz="4" w:space="0" w:color="D9D9D9"/>
                </w:tcBorders>
                <w:shd w:val="clear" w:color="auto" w:fill="auto"/>
              </w:tcPr>
              <w:p w14:paraId="7FAD6B2C" w14:textId="0A842BBB" w:rsidR="00226EE9" w:rsidRPr="00630C31" w:rsidRDefault="00C741D1" w:rsidP="00B24AB5">
                <w:r w:rsidRPr="00630C31">
                  <w:rPr>
                    <w:lang w:bidi="nl-NL"/>
                  </w:rPr>
                  <w:t>Datum</w:t>
                </w:r>
              </w:p>
            </w:tc>
          </w:sdtContent>
        </w:sdt>
        <w:tc>
          <w:tcPr>
            <w:tcW w:w="681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AF56A73" w14:textId="77777777" w:rsidR="00226EE9" w:rsidRPr="00630C31" w:rsidRDefault="00226EE9" w:rsidP="00B24AB5"/>
        </w:tc>
        <w:tc>
          <w:tcPr>
            <w:tcW w:w="308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401942B" w14:textId="77777777" w:rsidR="00226EE9" w:rsidRPr="00630C31" w:rsidRDefault="00226EE9" w:rsidP="00B24AB5"/>
        </w:tc>
        <w:tc>
          <w:tcPr>
            <w:tcW w:w="73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B9E2004" w14:textId="77777777" w:rsidR="00226EE9" w:rsidRPr="00630C31" w:rsidRDefault="00226EE9" w:rsidP="00B24AB5"/>
        </w:tc>
        <w:tc>
          <w:tcPr>
            <w:tcW w:w="354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C3F36F4" w14:textId="77777777" w:rsidR="00226EE9" w:rsidRPr="00630C31" w:rsidRDefault="00226EE9" w:rsidP="00B24AB5"/>
        </w:tc>
        <w:tc>
          <w:tcPr>
            <w:tcW w:w="100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6C5BAC7" w14:textId="356CC477" w:rsidR="00226EE9" w:rsidRPr="00630C31" w:rsidRDefault="00226EE9" w:rsidP="00B24AB5"/>
        </w:tc>
      </w:tr>
      <w:tr w:rsidR="00C741D1" w:rsidRPr="00630C31" w14:paraId="4F41EB5A" w14:textId="77777777" w:rsidTr="00A03619">
        <w:trPr>
          <w:trHeight w:val="270"/>
        </w:trPr>
        <w:tc>
          <w:tcPr>
            <w:tcW w:w="4941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E69E17" w14:textId="77777777" w:rsidR="00226EE9" w:rsidRPr="00630C31" w:rsidRDefault="00226EE9" w:rsidP="00B24AB5">
            <w:pPr>
              <w:pStyle w:val="Citaat"/>
              <w:rPr>
                <w:rStyle w:val="CitaatChar"/>
                <w:rFonts w:eastAsiaTheme="minorHAnsi"/>
                <w:i/>
                <w:iCs/>
              </w:rPr>
            </w:pPr>
          </w:p>
        </w:tc>
        <w:tc>
          <w:tcPr>
            <w:tcW w:w="1785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3C3E5F" w14:textId="77777777" w:rsidR="00226EE9" w:rsidRPr="00630C31" w:rsidRDefault="00226EE9" w:rsidP="00B24AB5"/>
        </w:tc>
        <w:tc>
          <w:tcPr>
            <w:tcW w:w="795" w:type="dxa"/>
            <w:gridSpan w:val="3"/>
            <w:shd w:val="clear" w:color="auto" w:fill="auto"/>
          </w:tcPr>
          <w:p w14:paraId="7F317203" w14:textId="77777777" w:rsidR="00226EE9" w:rsidRPr="00630C31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83010050B1EC43B38DC0B4BF79C00A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81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26EFE370" w14:textId="42919DD8" w:rsidR="00226EE9" w:rsidRPr="00630C31" w:rsidRDefault="00685C67" w:rsidP="00A03619">
                <w:pPr>
                  <w:pStyle w:val="Koptekst"/>
                </w:pPr>
                <w:r w:rsidRPr="00630C31">
                  <w:rPr>
                    <w:lang w:bidi="nl-NL"/>
                  </w:rPr>
                  <w:t>MM</w:t>
                </w:r>
              </w:p>
            </w:tc>
          </w:sdtContent>
        </w:sdt>
        <w:tc>
          <w:tcPr>
            <w:tcW w:w="308" w:type="dxa"/>
            <w:gridSpan w:val="2"/>
            <w:shd w:val="clear" w:color="auto" w:fill="auto"/>
            <w:vAlign w:val="center"/>
          </w:tcPr>
          <w:p w14:paraId="5BF518ED" w14:textId="77777777" w:rsidR="00226EE9" w:rsidRPr="00630C31" w:rsidRDefault="00226EE9" w:rsidP="00A03619">
            <w:pPr>
              <w:pStyle w:val="Koptekst"/>
            </w:pPr>
          </w:p>
        </w:tc>
        <w:sdt>
          <w:sdtPr>
            <w:id w:val="301200780"/>
            <w:placeholder>
              <w:docPart w:val="BC722C724A1E426C9E2D07E516EDD5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31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64CA22BF" w14:textId="24144C6E" w:rsidR="00226EE9" w:rsidRPr="00630C31" w:rsidRDefault="00685C67" w:rsidP="00A03619">
                <w:pPr>
                  <w:pStyle w:val="Koptekst"/>
                </w:pPr>
                <w:r w:rsidRPr="00630C31">
                  <w:rPr>
                    <w:lang w:bidi="nl-NL"/>
                  </w:rPr>
                  <w:t>DD</w:t>
                </w:r>
              </w:p>
            </w:tc>
          </w:sdtContent>
        </w:sdt>
        <w:tc>
          <w:tcPr>
            <w:tcW w:w="354" w:type="dxa"/>
            <w:shd w:val="clear" w:color="auto" w:fill="auto"/>
            <w:vAlign w:val="center"/>
          </w:tcPr>
          <w:p w14:paraId="39A3F3BF" w14:textId="77777777" w:rsidR="00226EE9" w:rsidRPr="00630C31" w:rsidRDefault="00226EE9" w:rsidP="00A03619">
            <w:pPr>
              <w:pStyle w:val="Koptekst"/>
            </w:pPr>
          </w:p>
        </w:tc>
        <w:sdt>
          <w:sdtPr>
            <w:id w:val="1652249899"/>
            <w:placeholder>
              <w:docPart w:val="4573091130E242E99CF4D8D6CFF3C45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3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74BBA97" w14:textId="3527CA07" w:rsidR="00226EE9" w:rsidRPr="00630C31" w:rsidRDefault="00685C67" w:rsidP="00A03619">
                <w:pPr>
                  <w:pStyle w:val="Koptekst"/>
                </w:pPr>
                <w:r w:rsidRPr="00630C31">
                  <w:rPr>
                    <w:lang w:bidi="nl-NL"/>
                  </w:rPr>
                  <w:t>JJ</w:t>
                </w:r>
              </w:p>
            </w:tc>
          </w:sdtContent>
        </w:sdt>
      </w:tr>
      <w:tr w:rsidR="00C741D1" w:rsidRPr="00630C31" w14:paraId="0F59581A" w14:textId="77777777" w:rsidTr="00985B11">
        <w:trPr>
          <w:trHeight w:val="248"/>
        </w:trPr>
        <w:tc>
          <w:tcPr>
            <w:tcW w:w="97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E72C17" w14:textId="4E084BCF" w:rsidR="00226EE9" w:rsidRPr="00630C31" w:rsidRDefault="00A35E86" w:rsidP="00226EE9">
            <w:pPr>
              <w:pStyle w:val="Citaat"/>
            </w:pPr>
            <w:sdt>
              <w:sdtPr>
                <w:id w:val="945043292"/>
                <w:placeholder>
                  <w:docPart w:val="4605E033404C48288B4903D5BA88A278"/>
                </w:placeholder>
                <w:temporary/>
                <w:showingPlcHdr/>
                <w15:appearance w15:val="hidden"/>
              </w:sdtPr>
              <w:sdtEndPr/>
              <w:sdtContent>
                <w:r w:rsidR="00ED7BA0" w:rsidRPr="00630C31">
                  <w:rPr>
                    <w:lang w:bidi="nl-NL"/>
                  </w:rPr>
                  <w:t>Dit is</w:t>
                </w:r>
              </w:sdtContent>
            </w:sdt>
          </w:p>
        </w:tc>
        <w:tc>
          <w:tcPr>
            <w:tcW w:w="396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118EC1" w14:textId="59C38C38" w:rsidR="00226EE9" w:rsidRPr="00630C31" w:rsidRDefault="00226EE9" w:rsidP="00226EE9">
            <w:pPr>
              <w:pStyle w:val="Citaat"/>
            </w:pPr>
          </w:p>
        </w:tc>
        <w:tc>
          <w:tcPr>
            <w:tcW w:w="2421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9E8F80" w14:textId="77777777" w:rsidR="00226EE9" w:rsidRPr="00630C31" w:rsidRDefault="00226EE9" w:rsidP="00B24AB5"/>
        </w:tc>
        <w:tc>
          <w:tcPr>
            <w:tcW w:w="32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1869" w14:textId="77777777" w:rsidR="00226EE9" w:rsidRPr="00630C31" w:rsidRDefault="00226EE9" w:rsidP="00B24AB5"/>
        </w:tc>
        <w:bookmarkStart w:id="0" w:name="_GoBack"/>
        <w:bookmarkEnd w:id="0"/>
      </w:tr>
      <w:tr w:rsidR="00985B11" w:rsidRPr="00630C31" w14:paraId="23020587" w14:textId="77777777" w:rsidTr="00A03619">
        <w:trPr>
          <w:trHeight w:val="248"/>
        </w:trPr>
        <w:tc>
          <w:tcPr>
            <w:tcW w:w="9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70D1A" w14:textId="77777777" w:rsidR="00226EE9" w:rsidRPr="00630C31" w:rsidRDefault="00226EE9" w:rsidP="00943146">
            <w:pPr>
              <w:pStyle w:val="Koptekst"/>
              <w:rPr>
                <w:rStyle w:val="CitaatChar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1079D3722D924CC8BA4E971666260B11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962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61BE7583" w14:textId="00FC9931" w:rsidR="00226EE9" w:rsidRPr="00630C31" w:rsidRDefault="00685C67" w:rsidP="00A03619">
                <w:pPr>
                  <w:pStyle w:val="Koptekst"/>
                </w:pPr>
                <w:r w:rsidRPr="00630C31">
                  <w:rPr>
                    <w:lang w:bidi="nl-NL"/>
                  </w:rPr>
                  <w:t>Naam van de vertegenwoordiger/uitvoerende</w:t>
                </w:r>
              </w:p>
            </w:tc>
          </w:sdtContent>
        </w:sdt>
        <w:tc>
          <w:tcPr>
            <w:tcW w:w="2421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EFEFA" w14:textId="77777777" w:rsidR="00226EE9" w:rsidRPr="00630C31" w:rsidRDefault="00226EE9" w:rsidP="00B24AB5"/>
        </w:tc>
        <w:tc>
          <w:tcPr>
            <w:tcW w:w="3236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8953C" w14:textId="77777777" w:rsidR="00226EE9" w:rsidRPr="00630C31" w:rsidRDefault="00226EE9" w:rsidP="00B24AB5"/>
        </w:tc>
      </w:tr>
      <w:tr w:rsidR="00C741D1" w:rsidRPr="00630C31" w14:paraId="1295E4F9" w14:textId="77777777" w:rsidTr="00985B11">
        <w:trPr>
          <w:trHeight w:val="248"/>
        </w:trPr>
        <w:tc>
          <w:tcPr>
            <w:tcW w:w="4941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A00B3" w14:textId="031B9358" w:rsidR="004C0757" w:rsidRPr="00630C31" w:rsidRDefault="00A35E86" w:rsidP="00B24AB5">
            <w:pPr>
              <w:pStyle w:val="Citaat"/>
            </w:pPr>
            <w:sdt>
              <w:sdtPr>
                <w:id w:val="1656649369"/>
                <w:placeholder>
                  <w:docPart w:val="8445252301474502AF1CC15CE85351C4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630C31">
                  <w:rPr>
                    <w:lang w:bidi="nl-NL"/>
                  </w:rPr>
                  <w:t>Ik ben blij om u vandaag te helpen. Met wie spreek ik?</w:t>
                </w:r>
              </w:sdtContent>
            </w:sdt>
          </w:p>
        </w:tc>
        <w:sdt>
          <w:sdtPr>
            <w:id w:val="-128402593"/>
            <w:placeholder>
              <w:docPart w:val="FA6002356E6E4CBD8B9454047B9886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679C032" w14:textId="0136538B" w:rsidR="004C0757" w:rsidRPr="00630C31" w:rsidRDefault="00D26345" w:rsidP="00B24AB5">
                <w:r w:rsidRPr="00630C31">
                  <w:rPr>
                    <w:lang w:bidi="nl-NL"/>
                  </w:rPr>
                  <w:t>Naam van cliënt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30F4" w14:textId="77777777" w:rsidR="004C0757" w:rsidRPr="00630C31" w:rsidRDefault="004C0757" w:rsidP="00B24AB5"/>
        </w:tc>
      </w:tr>
      <w:tr w:rsidR="00C741D1" w:rsidRPr="00630C31" w14:paraId="4C68F1C6" w14:textId="77777777" w:rsidTr="00985B11">
        <w:trPr>
          <w:trHeight w:val="248"/>
        </w:trPr>
        <w:sdt>
          <w:sdtPr>
            <w:id w:val="-509135028"/>
            <w:placeholder>
              <w:docPart w:val="FDE7A75BD6C140EB86DB5D2F619EA1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B7DE041" w14:textId="6F503939" w:rsidR="004C0757" w:rsidRPr="00630C31" w:rsidRDefault="0093029C" w:rsidP="00B24AB5">
                <w:pPr>
                  <w:pStyle w:val="Citaat"/>
                </w:pPr>
                <w:r w:rsidRPr="00630C31">
                  <w:rPr>
                    <w:lang w:bidi="nl-NL"/>
                  </w:rPr>
                  <w:t>Dank u wel klantnaam, mag ik vragen wat u voor werk doet?</w:t>
                </w:r>
              </w:p>
            </w:tc>
          </w:sdtContent>
        </w:sdt>
        <w:sdt>
          <w:sdtPr>
            <w:id w:val="1443118918"/>
            <w:placeholder>
              <w:docPart w:val="68F0D7FCE3B5459F94025AA7591C1E14"/>
            </w:placeholder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710CF24" w14:textId="300064F3" w:rsidR="004C0757" w:rsidRPr="00630C31" w:rsidRDefault="00D26345" w:rsidP="00B24AB5">
                <w:r w:rsidRPr="00630C31">
                  <w:rPr>
                    <w:lang w:bidi="nl-NL"/>
                  </w:rPr>
                  <w:t>Beroep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77463" w14:textId="77777777" w:rsidR="004C0757" w:rsidRPr="00630C31" w:rsidRDefault="004C0757" w:rsidP="00B24AB5"/>
        </w:tc>
      </w:tr>
      <w:tr w:rsidR="00985B11" w:rsidRPr="00630C31" w14:paraId="704F0AD8" w14:textId="77777777" w:rsidTr="00985B11">
        <w:trPr>
          <w:trHeight w:val="248"/>
        </w:trPr>
        <w:tc>
          <w:tcPr>
            <w:tcW w:w="4941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023DA" w14:textId="1BCE2B6B" w:rsidR="004C0757" w:rsidRPr="00630C31" w:rsidRDefault="00A35E86" w:rsidP="00685C67">
            <w:pPr>
              <w:pStyle w:val="Citaat"/>
            </w:pPr>
            <w:sdt>
              <w:sdtPr>
                <w:id w:val="589439028"/>
                <w:placeholder>
                  <w:docPart w:val="29E1FD7551B1460C8A051729CA8F4734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630C31">
                  <w:rPr>
                    <w:rStyle w:val="Tekstvantijdelijkeaanduiding"/>
                    <w:color w:val="auto"/>
                    <w:lang w:bidi="nl-NL"/>
                  </w:rPr>
                  <w:t>Hebt u een van onze diensten eerder gebruikt?</w:t>
                </w:r>
              </w:sdtContent>
            </w:sdt>
          </w:p>
        </w:tc>
        <w:sdt>
          <w:sdtPr>
            <w:id w:val="1897001928"/>
            <w:placeholder>
              <w:docPart w:val="FE2422DC7CF84C3882062376A4220616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33C43C1" w14:textId="63E3EC5A" w:rsidR="004C0757" w:rsidRPr="00630C31" w:rsidRDefault="00D26345" w:rsidP="00B24AB5">
                <w:r w:rsidRPr="00630C31">
                  <w:rPr>
                    <w:lang w:bidi="nl-NL"/>
                  </w:rPr>
                  <w:t>Ja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09C6" w14:textId="77777777" w:rsidR="004C0757" w:rsidRPr="00630C31" w:rsidRDefault="004C0757" w:rsidP="00B24AB5"/>
        </w:tc>
        <w:sdt>
          <w:sdtPr>
            <w:id w:val="355864507"/>
            <w:placeholder>
              <w:docPart w:val="05759CDF21C9437B9D9480DD1B1110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E83AF6C" w14:textId="5649552B" w:rsidR="004C0757" w:rsidRPr="00630C31" w:rsidRDefault="00D26345" w:rsidP="00B24AB5">
                <w:r w:rsidRPr="00630C31">
                  <w:rPr>
                    <w:lang w:bidi="nl-NL"/>
                  </w:rPr>
                  <w:t>Nee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8871" w14:textId="77777777" w:rsidR="004C0757" w:rsidRPr="00630C31" w:rsidRDefault="004C0757" w:rsidP="00B24AB5"/>
        </w:tc>
        <w:sdt>
          <w:sdtPr>
            <w:id w:val="-281042949"/>
            <w:placeholder>
              <w:docPart w:val="8405CF4576524A49825B43CE9292D0B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7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BAEFFD" w14:textId="726EB079" w:rsidR="004C0757" w:rsidRPr="00630C31" w:rsidRDefault="00C741D1" w:rsidP="00B24AB5">
                <w:r w:rsidRPr="00630C31">
                  <w:rPr>
                    <w:lang w:bidi="nl-NL"/>
                  </w:rPr>
                  <w:t>Bepalen</w:t>
                </w:r>
              </w:p>
            </w:tc>
          </w:sdtContent>
        </w:sdt>
        <w:tc>
          <w:tcPr>
            <w:tcW w:w="1688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2DBABF71" w14:textId="01E91C55" w:rsidR="004C0757" w:rsidRPr="00630C31" w:rsidRDefault="004C0757" w:rsidP="00B24AB5"/>
        </w:tc>
      </w:tr>
      <w:tr w:rsidR="00C741D1" w:rsidRPr="00630C31" w14:paraId="7D534800" w14:textId="77777777" w:rsidTr="00985B11">
        <w:trPr>
          <w:trHeight w:val="432"/>
        </w:trPr>
        <w:sdt>
          <w:sdtPr>
            <w:id w:val="1673832908"/>
            <w:placeholder>
              <w:docPart w:val="224698A5B54C441BBC6CB7D921858A7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35FF489" w14:textId="1954DF28" w:rsidR="004C0757" w:rsidRPr="00630C31" w:rsidRDefault="0093029C" w:rsidP="00B24AB5">
                <w:pPr>
                  <w:pStyle w:val="Citaat"/>
                </w:pPr>
                <w:r w:rsidRPr="00630C31">
                  <w:rPr>
                    <w:lang w:bidi="nl-NL"/>
                  </w:rPr>
                  <w:t>Hoe kan ik u vandaag helpen?</w:t>
                </w:r>
              </w:p>
            </w:tc>
          </w:sdtContent>
        </w:sdt>
        <w:sdt>
          <w:sdtPr>
            <w:id w:val="-2035565561"/>
            <w:placeholder>
              <w:docPart w:val="CE8F1FAD4BFC4D36B46133ED1188D06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334ED2F" w14:textId="52E6440D" w:rsidR="004C0757" w:rsidRPr="00630C31" w:rsidRDefault="00C741D1" w:rsidP="00B24AB5">
                <w:r w:rsidRPr="00630C31">
                  <w:rPr>
                    <w:lang w:bidi="nl-NL"/>
                  </w:rPr>
                  <w:t>Klantvereiste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BED82" w14:textId="77777777" w:rsidR="004C0757" w:rsidRPr="00630C31" w:rsidRDefault="004C0757" w:rsidP="00B24AB5"/>
        </w:tc>
      </w:tr>
      <w:tr w:rsidR="004C0757" w:rsidRPr="00630C31" w14:paraId="6F6542BE" w14:textId="77777777" w:rsidTr="00985B11">
        <w:trPr>
          <w:trHeight w:val="248"/>
        </w:trPr>
        <w:sdt>
          <w:sdtPr>
            <w:id w:val="-1552617495"/>
            <w:placeholder>
              <w:docPart w:val="07FB25F152DF4E6A87138F7284C2DD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nil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EFE158B" w14:textId="18C4FEE4" w:rsidR="004C0757" w:rsidRPr="00630C31" w:rsidRDefault="0093029C" w:rsidP="00B24AB5">
                <w:pPr>
                  <w:pStyle w:val="Citaat"/>
                </w:pPr>
                <w:r w:rsidRPr="00630C31">
                  <w:rPr>
                    <w:lang w:bidi="nl-NL"/>
                  </w:rPr>
                  <w:t>Dank u wel. Ik neem binnen twee uur/dagen/weken contact met u op met meer informatie</w:t>
                </w:r>
              </w:p>
            </w:tc>
          </w:sdtContent>
        </w:sdt>
        <w:tc>
          <w:tcPr>
            <w:tcW w:w="5657" w:type="dxa"/>
            <w:gridSpan w:val="16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8D64E9" w14:textId="77777777" w:rsidR="004C0757" w:rsidRPr="00630C31" w:rsidRDefault="004C0757" w:rsidP="00B24AB5"/>
        </w:tc>
      </w:tr>
      <w:tr w:rsidR="00C741D1" w:rsidRPr="00630C31" w14:paraId="38246624" w14:textId="77777777" w:rsidTr="00985B11">
        <w:trPr>
          <w:trHeight w:val="248"/>
        </w:trPr>
        <w:sdt>
          <w:sdtPr>
            <w:id w:val="320314397"/>
            <w:placeholder>
              <w:docPart w:val="41EEDB6D8CB24D0898E7C258852DEAA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ABE55DB" w14:textId="3BC464CC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Wanneer zou een goed moment zijn om u te bereiken?</w:t>
                </w:r>
              </w:p>
            </w:tc>
          </w:sdtContent>
        </w:sdt>
        <w:sdt>
          <w:sdtPr>
            <w:id w:val="-1047531013"/>
            <w:placeholder>
              <w:docPart w:val="225241AA96E84ADDA5BAD97864C31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2F07C84" w14:textId="4DD6C4B3" w:rsidR="004C0757" w:rsidRPr="00630C31" w:rsidRDefault="00C741D1" w:rsidP="00B24AB5">
                <w:r w:rsidRPr="00630C31">
                  <w:rPr>
                    <w:lang w:bidi="nl-NL"/>
                  </w:rPr>
                  <w:t>Tijdstip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E59225" w14:textId="77777777" w:rsidR="004C0757" w:rsidRPr="00630C31" w:rsidRDefault="004C0757" w:rsidP="00B24AB5"/>
        </w:tc>
      </w:tr>
      <w:tr w:rsidR="00C741D1" w:rsidRPr="00630C31" w14:paraId="43327D76" w14:textId="77777777" w:rsidTr="00985B11">
        <w:trPr>
          <w:trHeight w:val="248"/>
        </w:trPr>
        <w:sdt>
          <w:sdtPr>
            <w:id w:val="-277257415"/>
            <w:placeholder>
              <w:docPart w:val="7E565B2A7D0A40D5B7C814D22E6F0B74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76F3E9B" w14:textId="75D93442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Op welk nummer kan ik u bereiken?</w:t>
                </w:r>
              </w:p>
            </w:tc>
          </w:sdtContent>
        </w:sdt>
        <w:sdt>
          <w:sdtPr>
            <w:id w:val="1306592965"/>
            <w:placeholder>
              <w:docPart w:val="613FFB985D4B49788538C18E3E4C9D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1C19DBF" w14:textId="4EE6D12F" w:rsidR="004C0757" w:rsidRPr="00630C31" w:rsidRDefault="00C741D1" w:rsidP="00B24AB5">
                <w:r w:rsidRPr="00630C31">
                  <w:rPr>
                    <w:lang w:bidi="nl-NL"/>
                  </w:rPr>
                  <w:t>Telefoonnummer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6F44" w14:textId="77777777" w:rsidR="004C0757" w:rsidRPr="00630C31" w:rsidRDefault="004C0757" w:rsidP="00B24AB5"/>
        </w:tc>
      </w:tr>
      <w:tr w:rsidR="00985B11" w:rsidRPr="00630C31" w14:paraId="528319CB" w14:textId="77777777" w:rsidTr="00985B11">
        <w:trPr>
          <w:trHeight w:val="248"/>
        </w:trPr>
        <w:sdt>
          <w:sdtPr>
            <w:id w:val="610096262"/>
            <w:placeholder>
              <w:docPart w:val="E103F415C39447EEBF8E6E9961A9A3C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BFBFBF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303F827" w14:textId="49BAD042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Is dit uw werk-, huis- of mobiele nummer?</w:t>
                </w:r>
              </w:p>
            </w:tc>
          </w:sdtContent>
        </w:sdt>
        <w:sdt>
          <w:sdtPr>
            <w:id w:val="1864789530"/>
            <w:placeholder>
              <w:docPart w:val="867647ECB0DD4A98BD4EA0A389B0B9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A53B34E" w14:textId="4FC490D8" w:rsidR="004C0757" w:rsidRPr="00630C31" w:rsidRDefault="00C741D1" w:rsidP="00B24AB5">
                <w:r w:rsidRPr="00630C31">
                  <w:rPr>
                    <w:lang w:bidi="nl-NL"/>
                  </w:rPr>
                  <w:t>Huis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8797" w14:textId="77777777" w:rsidR="004C0757" w:rsidRPr="00630C31" w:rsidRDefault="004C0757" w:rsidP="00B24AB5"/>
        </w:tc>
        <w:sdt>
          <w:sdtPr>
            <w:id w:val="-573737559"/>
            <w:placeholder>
              <w:docPart w:val="ADAA856913E9472CAC247C01BD22D9F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9E86493" w14:textId="24E89C1C" w:rsidR="004C0757" w:rsidRPr="00630C31" w:rsidRDefault="00C741D1" w:rsidP="00B24AB5">
                <w:r w:rsidRPr="00630C31">
                  <w:rPr>
                    <w:lang w:bidi="nl-NL"/>
                  </w:rPr>
                  <w:t>Mobiel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7487F" w14:textId="77777777" w:rsidR="004C0757" w:rsidRPr="00630C31" w:rsidRDefault="004C0757" w:rsidP="00B24AB5"/>
        </w:tc>
        <w:sdt>
          <w:sdtPr>
            <w:id w:val="741610312"/>
            <w:placeholder>
              <w:docPart w:val="282D43CED1914FC0A475B8E2F38C5C4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59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C551BF5" w14:textId="024AF34B" w:rsidR="004C0757" w:rsidRPr="00630C31" w:rsidRDefault="00C741D1" w:rsidP="00B24AB5">
                <w:r w:rsidRPr="00630C31">
                  <w:rPr>
                    <w:lang w:bidi="nl-NL"/>
                  </w:rPr>
                  <w:t>Werk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E6E87" w14:textId="77777777" w:rsidR="004C0757" w:rsidRPr="00630C31" w:rsidRDefault="004C0757" w:rsidP="00B24AB5"/>
        </w:tc>
      </w:tr>
      <w:tr w:rsidR="00C741D1" w:rsidRPr="00630C31" w14:paraId="5AF889A2" w14:textId="77777777" w:rsidTr="00985B11">
        <w:trPr>
          <w:trHeight w:val="248"/>
        </w:trPr>
        <w:sdt>
          <w:sdtPr>
            <w:id w:val="1139535487"/>
            <w:placeholder>
              <w:docPart w:val="D1B738D371BE4FE3A79D12C10A87BC6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81580B" w14:textId="7341A428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In het geval dat u ons telefoontje mist (of andere reden), mag ik alstublieft uw e-mailadres hebben, zodat ik deze informatie via e-mail met u kan delen?</w:t>
                </w:r>
              </w:p>
            </w:tc>
          </w:sdtContent>
        </w:sdt>
        <w:sdt>
          <w:sdtPr>
            <w:id w:val="-1210100973"/>
            <w:placeholder>
              <w:docPart w:val="212A62EB64D64E5881727F2776DD77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1B4290" w14:textId="1A62E090" w:rsidR="004C0757" w:rsidRPr="00630C31" w:rsidRDefault="00C741D1" w:rsidP="00B24AB5">
                <w:r w:rsidRPr="00630C31">
                  <w:rPr>
                    <w:lang w:bidi="nl-NL"/>
                  </w:rPr>
                  <w:t>E-mail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55A5D" w14:textId="77777777" w:rsidR="004C0757" w:rsidRPr="00630C31" w:rsidRDefault="004C0757" w:rsidP="00B24AB5"/>
        </w:tc>
      </w:tr>
      <w:tr w:rsidR="00ED7BA0" w:rsidRPr="00630C31" w14:paraId="259DFD92" w14:textId="77777777" w:rsidTr="00985B11">
        <w:trPr>
          <w:trHeight w:val="248"/>
        </w:trPr>
        <w:tc>
          <w:tcPr>
            <w:tcW w:w="4941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rPr>
                <w:noProof w:val="0"/>
              </w:rPr>
              <w:id w:val="-1651353976"/>
              <w:placeholder>
                <w:docPart w:val="2845ADB86FA2487D9EF20352B56F2D7E"/>
              </w:placeholder>
              <w:temporary/>
              <w:showingPlcHdr/>
              <w15:appearance w15:val="hidden"/>
            </w:sdtPr>
            <w:sdtEndPr/>
            <w:sdtContent>
              <w:p w14:paraId="61082067" w14:textId="3B7E7AFC" w:rsidR="00D76D76" w:rsidRPr="00630C31" w:rsidRDefault="00C741D1" w:rsidP="004F1826">
                <w:pPr>
                  <w:pStyle w:val="Kop1"/>
                  <w:rPr>
                    <w:noProof w:val="0"/>
                  </w:rPr>
                </w:pPr>
                <w:r w:rsidRPr="00630C31">
                  <w:rPr>
                    <w:noProof w:val="0"/>
                    <w:lang w:bidi="nl-NL"/>
                  </w:rPr>
                  <w:t>ALS LOCATIE IS VEREIST:</w:t>
                </w:r>
              </w:p>
            </w:sdtContent>
          </w:sdt>
          <w:sdt>
            <w:sdtPr>
              <w:id w:val="1629821144"/>
              <w:placeholder>
                <w:docPart w:val="917F6BD234C4456C8E51E9043435FB14"/>
              </w:placeholder>
              <w:temporary/>
              <w:showingPlcHdr/>
              <w15:appearance w15:val="hidden"/>
            </w:sdtPr>
            <w:sdtEndPr/>
            <w:sdtContent>
              <w:p w14:paraId="0BC502C4" w14:textId="360D468E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Kunt u uw adres met mij delen?</w:t>
                </w:r>
              </w:p>
            </w:sdtContent>
          </w:sdt>
        </w:tc>
        <w:sdt>
          <w:sdtPr>
            <w:id w:val="110642758"/>
            <w:placeholder>
              <w:docPart w:val="630762B3E6E74CF0B44055B130B711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07D6CC" w14:textId="50FEA501" w:rsidR="004C0757" w:rsidRPr="00630C31" w:rsidRDefault="00C741D1" w:rsidP="00B24AB5">
                <w:r w:rsidRPr="00630C31">
                  <w:rPr>
                    <w:lang w:bidi="nl-NL"/>
                  </w:rPr>
                  <w:t>Adres</w:t>
                </w:r>
              </w:p>
            </w:tc>
          </w:sdtContent>
        </w:sdt>
        <w:tc>
          <w:tcPr>
            <w:tcW w:w="1590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80F6C" w14:textId="77777777" w:rsidR="004C0757" w:rsidRPr="00630C31" w:rsidRDefault="004C0757" w:rsidP="00B24AB5"/>
        </w:tc>
        <w:sdt>
          <w:sdtPr>
            <w:id w:val="801496225"/>
            <w:placeholder>
              <w:docPart w:val="5A999888E73F40F0A450FC387841546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1048EBC" w14:textId="5292E784" w:rsidR="004C0757" w:rsidRPr="00630C31" w:rsidRDefault="00C741D1" w:rsidP="00B24AB5">
                <w:r w:rsidRPr="00630C31">
                  <w:rPr>
                    <w:lang w:bidi="nl-NL"/>
                  </w:rPr>
                  <w:t>Plaats</w:t>
                </w:r>
              </w:p>
            </w:tc>
          </w:sdtContent>
        </w:sdt>
        <w:tc>
          <w:tcPr>
            <w:tcW w:w="22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47660" w14:textId="77777777" w:rsidR="004C0757" w:rsidRPr="00630C31" w:rsidRDefault="004C0757" w:rsidP="00B24AB5"/>
        </w:tc>
      </w:tr>
      <w:tr w:rsidR="00ED7BA0" w:rsidRPr="00630C31" w14:paraId="242E4E39" w14:textId="77777777" w:rsidTr="00985B11">
        <w:trPr>
          <w:trHeight w:val="248"/>
        </w:trPr>
        <w:tc>
          <w:tcPr>
            <w:tcW w:w="4941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9158DF6" w14:textId="77777777" w:rsidR="004C0757" w:rsidRPr="00630C31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804890166"/>
            <w:placeholder>
              <w:docPart w:val="1E1AC6E702BB4BCCB106986D135A45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F3F63E" w14:textId="106DB376" w:rsidR="004C0757" w:rsidRPr="00630C31" w:rsidRDefault="00C741D1" w:rsidP="00B24AB5">
                <w:r w:rsidRPr="00630C31">
                  <w:rPr>
                    <w:lang w:bidi="nl-NL"/>
                  </w:rPr>
                  <w:t>Provincie</w:t>
                </w:r>
              </w:p>
            </w:tc>
          </w:sdtContent>
        </w:sdt>
        <w:tc>
          <w:tcPr>
            <w:tcW w:w="1590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A587A" w14:textId="77777777" w:rsidR="004C0757" w:rsidRPr="00630C31" w:rsidRDefault="004C0757" w:rsidP="00B24AB5"/>
        </w:tc>
        <w:sdt>
          <w:sdtPr>
            <w:id w:val="152955823"/>
            <w:placeholder>
              <w:docPart w:val="8A9F9D0CCAFE4CBF87C83E6819F93A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25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56123BF" w14:textId="0B5D17BF" w:rsidR="004C0757" w:rsidRPr="00630C31" w:rsidRDefault="00C741D1" w:rsidP="00B24AB5">
                <w:r w:rsidRPr="00630C31">
                  <w:rPr>
                    <w:lang w:bidi="nl-NL"/>
                  </w:rPr>
                  <w:t>Postcode</w:t>
                </w:r>
              </w:p>
            </w:tc>
          </w:sdtContent>
        </w:sdt>
        <w:tc>
          <w:tcPr>
            <w:tcW w:w="221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55804" w14:textId="77777777" w:rsidR="004C0757" w:rsidRPr="00630C31" w:rsidRDefault="004C0757" w:rsidP="00B24AB5"/>
        </w:tc>
      </w:tr>
      <w:tr w:rsidR="00985B11" w:rsidRPr="00630C31" w14:paraId="4F0A3D09" w14:textId="77777777" w:rsidTr="00985B11">
        <w:trPr>
          <w:trHeight w:val="248"/>
        </w:trPr>
        <w:sdt>
          <w:sdtPr>
            <w:id w:val="2005473276"/>
            <w:placeholder>
              <w:docPart w:val="0CFB82E2D549462E85017A7745B4005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vMerge w:val="restart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7BA019" w14:textId="33169D6E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Zijn er nog andere gegevens die u met ons wilt delen, (dieetvoorkeuren, handicap, militair, senior, enz.)?</w:t>
                </w:r>
              </w:p>
            </w:tc>
          </w:sdtContent>
        </w:sdt>
        <w:sdt>
          <w:sdtPr>
            <w:id w:val="-545456724"/>
            <w:placeholder>
              <w:docPart w:val="B1DC7E6C49194FC99B08C998C382B2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4B9AC2E" w14:textId="480692A4" w:rsidR="004C0757" w:rsidRPr="00630C31" w:rsidRDefault="00C741D1" w:rsidP="00B24AB5">
                <w:r w:rsidRPr="00630C31">
                  <w:rPr>
                    <w:lang w:bidi="nl-NL"/>
                  </w:rPr>
                  <w:t>Leger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5D64" w14:textId="77777777" w:rsidR="004C0757" w:rsidRPr="00630C31" w:rsidRDefault="004C0757" w:rsidP="00B24AB5"/>
        </w:tc>
        <w:sdt>
          <w:sdtPr>
            <w:id w:val="935252909"/>
            <w:placeholder>
              <w:docPart w:val="67D233E228EC4DADB54DD767FCACA9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7EA8C2" w14:textId="377FFDE7" w:rsidR="004C0757" w:rsidRPr="00630C31" w:rsidRDefault="00C741D1" w:rsidP="00B24AB5">
                <w:r w:rsidRPr="00630C31">
                  <w:rPr>
                    <w:lang w:bidi="nl-NL"/>
                  </w:rPr>
                  <w:t>Veganistisch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CF5BE" w14:textId="77777777" w:rsidR="004C0757" w:rsidRPr="00630C31" w:rsidRDefault="004C0757" w:rsidP="00B24AB5"/>
        </w:tc>
        <w:sdt>
          <w:sdtPr>
            <w:id w:val="251704734"/>
            <w:placeholder>
              <w:docPart w:val="733BD9142F2E4141A82386D5499542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59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0C36A4" w14:textId="24FF1560" w:rsidR="004C0757" w:rsidRPr="00630C31" w:rsidRDefault="00C741D1" w:rsidP="00B24AB5">
                <w:r w:rsidRPr="00630C31">
                  <w:rPr>
                    <w:lang w:bidi="nl-NL"/>
                  </w:rPr>
                  <w:t>Gehandicapt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90966" w14:textId="77777777" w:rsidR="004C0757" w:rsidRPr="00630C31" w:rsidRDefault="004C0757" w:rsidP="00B24AB5"/>
        </w:tc>
      </w:tr>
      <w:tr w:rsidR="00985B11" w:rsidRPr="00630C31" w14:paraId="0202456A" w14:textId="77777777" w:rsidTr="00985B11">
        <w:trPr>
          <w:trHeight w:val="248"/>
        </w:trPr>
        <w:tc>
          <w:tcPr>
            <w:tcW w:w="4941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56D457D6" w14:textId="77777777" w:rsidR="004C0757" w:rsidRPr="00630C31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-156226050"/>
            <w:placeholder>
              <w:docPart w:val="C85C1830E475423FA6B65A1B9EF21240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B3A9738" w14:textId="426658CE" w:rsidR="004C0757" w:rsidRPr="00630C31" w:rsidRDefault="00C741D1" w:rsidP="00B24AB5">
                <w:r w:rsidRPr="00630C31">
                  <w:rPr>
                    <w:lang w:bidi="nl-NL"/>
                  </w:rPr>
                  <w:t>Senior</w:t>
                </w:r>
              </w:p>
            </w:tc>
          </w:sdtContent>
        </w:sdt>
        <w:tc>
          <w:tcPr>
            <w:tcW w:w="73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7F718" w14:textId="0AA2E835" w:rsidR="004C0757" w:rsidRPr="00630C31" w:rsidRDefault="004C0757" w:rsidP="00B24AB5"/>
        </w:tc>
        <w:sdt>
          <w:sdtPr>
            <w:id w:val="-2091069356"/>
            <w:placeholder>
              <w:docPart w:val="7D68DE4CE28A465EA1D4EFA1A5449F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8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F5F0C96" w14:textId="05C95F1D" w:rsidR="004C0757" w:rsidRPr="00630C31" w:rsidRDefault="00C741D1" w:rsidP="00C741D1">
                <w:r w:rsidRPr="00630C31">
                  <w:rPr>
                    <w:lang w:bidi="nl-NL"/>
                  </w:rPr>
                  <w:t>Uw eigen</w:t>
                </w:r>
              </w:p>
            </w:tc>
          </w:sdtContent>
        </w:sdt>
        <w:tc>
          <w:tcPr>
            <w:tcW w:w="77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2D187" w14:textId="77777777" w:rsidR="004C0757" w:rsidRPr="00630C31" w:rsidRDefault="004C0757" w:rsidP="00B24AB5"/>
        </w:tc>
        <w:sdt>
          <w:sdtPr>
            <w:id w:val="29240220"/>
            <w:placeholder>
              <w:docPart w:val="04E10288C1AE4A69A8F8C1C33890A6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59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DCFC56" w14:textId="37AC03EA" w:rsidR="004C0757" w:rsidRPr="00630C31" w:rsidRDefault="00C741D1" w:rsidP="00C741D1">
                <w:r w:rsidRPr="00630C31">
                  <w:rPr>
                    <w:lang w:bidi="nl-NL"/>
                  </w:rPr>
                  <w:t>Uw eigen</w:t>
                </w:r>
              </w:p>
            </w:tc>
          </w:sdtContent>
        </w:sdt>
        <w:tc>
          <w:tcPr>
            <w:tcW w:w="1003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C95657" w14:textId="77777777" w:rsidR="004C0757" w:rsidRPr="00630C31" w:rsidRDefault="004C0757" w:rsidP="00B24AB5"/>
        </w:tc>
      </w:tr>
      <w:tr w:rsidR="008D204B" w:rsidRPr="00630C31" w14:paraId="2B191463" w14:textId="77777777" w:rsidTr="00985B11">
        <w:trPr>
          <w:trHeight w:val="288"/>
        </w:trPr>
        <w:sdt>
          <w:sdtPr>
            <w:id w:val="1890832742"/>
            <w:placeholder>
              <w:docPart w:val="06AAFADCE7BF44B698FEBB6671E779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C2DA616" w14:textId="5673906A" w:rsidR="004C075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Is er verder nog iets waarmee ik u kan helpen?</w:t>
                </w:r>
              </w:p>
            </w:tc>
          </w:sdtContent>
        </w:sdt>
        <w:sdt>
          <w:sdtPr>
            <w:id w:val="-969440297"/>
            <w:placeholder>
              <w:docPart w:val="D7BDB24858574DD999CF7D7AFE2063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21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4964C5" w14:textId="6C53E587" w:rsidR="004C0757" w:rsidRPr="00630C31" w:rsidRDefault="00C741D1" w:rsidP="004F1826">
                <w:r w:rsidRPr="00630C31">
                  <w:rPr>
                    <w:lang w:bidi="nl-NL"/>
                  </w:rPr>
                  <w:t>Zo ja, voeg dan klantenwens toe</w:t>
                </w:r>
              </w:p>
            </w:tc>
          </w:sdtContent>
        </w:sdt>
        <w:tc>
          <w:tcPr>
            <w:tcW w:w="3236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D50D" w14:textId="77777777" w:rsidR="004C0757" w:rsidRPr="00630C31" w:rsidRDefault="004C0757" w:rsidP="00B24AB5"/>
        </w:tc>
      </w:tr>
      <w:tr w:rsidR="00985B11" w:rsidRPr="00630C31" w14:paraId="122CF3CC" w14:textId="77777777" w:rsidTr="00985B11">
        <w:trPr>
          <w:trHeight w:val="245"/>
        </w:trPr>
        <w:sdt>
          <w:sdtPr>
            <w:id w:val="-1122217609"/>
            <w:placeholder>
              <w:docPart w:val="3C47E0DB618D429685FEA4CE9D5DF49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941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853BACA" w14:textId="747C80AF" w:rsidR="004D42A7" w:rsidRPr="00630C31" w:rsidRDefault="0093029C" w:rsidP="004F1826">
                <w:pPr>
                  <w:pStyle w:val="Citaat"/>
                </w:pPr>
                <w:r w:rsidRPr="00630C31">
                  <w:rPr>
                    <w:lang w:bidi="nl-NL"/>
                  </w:rPr>
                  <w:t>Bedankt voor de door u getoonde interesse in onze diensten.</w:t>
                </w:r>
              </w:p>
            </w:tc>
          </w:sdtContent>
        </w:sdt>
        <w:tc>
          <w:tcPr>
            <w:tcW w:w="2421" w:type="dxa"/>
            <w:gridSpan w:val="6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1C18E" w14:textId="77777777" w:rsidR="004D42A7" w:rsidRPr="00630C31" w:rsidRDefault="004D42A7" w:rsidP="004F1826"/>
        </w:tc>
        <w:tc>
          <w:tcPr>
            <w:tcW w:w="3236" w:type="dxa"/>
            <w:gridSpan w:val="10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DB4D2F" w14:textId="77777777" w:rsidR="004D42A7" w:rsidRPr="00630C31" w:rsidRDefault="004D42A7" w:rsidP="00B24AB5"/>
        </w:tc>
      </w:tr>
      <w:tr w:rsidR="0093029C" w:rsidRPr="00630C31" w14:paraId="158A9C1F" w14:textId="77777777" w:rsidTr="00685C67">
        <w:trPr>
          <w:trHeight w:val="245"/>
        </w:trPr>
        <w:sdt>
          <w:sdtPr>
            <w:id w:val="1033150192"/>
            <w:placeholder>
              <w:docPart w:val="8460977BC91B49A5867CB3438F7F825D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6B59809" w14:textId="20EFC848" w:rsidR="005626E1" w:rsidRPr="00630C31" w:rsidRDefault="0093029C" w:rsidP="005626E1">
                <w:pPr>
                  <w:pStyle w:val="Citaat"/>
                </w:pPr>
                <w:r w:rsidRPr="00630C31">
                  <w:rPr>
                    <w:lang w:bidi="nl-NL"/>
                  </w:rPr>
                  <w:t>Nogmaals, dit is</w:t>
                </w:r>
              </w:p>
            </w:tc>
          </w:sdtContent>
        </w:sdt>
        <w:tc>
          <w:tcPr>
            <w:tcW w:w="4198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967B4B" w14:textId="77777777" w:rsidR="005626E1" w:rsidRPr="00630C31" w:rsidRDefault="005626E1" w:rsidP="005626E1">
            <w:pPr>
              <w:pStyle w:val="Citaat"/>
            </w:pPr>
          </w:p>
        </w:tc>
        <w:sdt>
          <w:sdtPr>
            <w:id w:val="2060044588"/>
            <w:placeholder>
              <w:docPart w:val="89EF786499C347538E9847FA64B561C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330" w:type="dxa"/>
                <w:gridSpan w:val="14"/>
                <w:tcBorders>
                  <w:left w:val="single" w:sz="4" w:space="0" w:color="D9D9D9"/>
                </w:tcBorders>
                <w:shd w:val="clear" w:color="auto" w:fill="auto"/>
              </w:tcPr>
              <w:p w14:paraId="1F90EAC0" w14:textId="6B9D5279" w:rsidR="005626E1" w:rsidRPr="00630C31" w:rsidRDefault="0093029C" w:rsidP="005626E1">
                <w:pPr>
                  <w:pStyle w:val="Citaat"/>
                </w:pPr>
                <w:r w:rsidRPr="00630C31">
                  <w:rPr>
                    <w:lang w:bidi="nl-NL"/>
                  </w:rPr>
                  <w:t>van BEDRIJFSNAAM.</w:t>
                </w:r>
              </w:p>
            </w:tc>
          </w:sdtContent>
        </w:sdt>
      </w:tr>
      <w:tr w:rsidR="00685C67" w:rsidRPr="00630C31" w14:paraId="2A223180" w14:textId="77777777" w:rsidTr="00685C67">
        <w:trPr>
          <w:trHeight w:val="245"/>
        </w:trPr>
        <w:tc>
          <w:tcPr>
            <w:tcW w:w="2070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BB3C0" w14:textId="77777777" w:rsidR="005626E1" w:rsidRPr="00630C31" w:rsidRDefault="005626E1" w:rsidP="005626E1">
            <w:pPr>
              <w:pStyle w:val="Citaat"/>
            </w:pPr>
          </w:p>
        </w:tc>
        <w:sdt>
          <w:sdtPr>
            <w:id w:val="1492136885"/>
            <w:placeholder>
              <w:docPart w:val="AC62BAF6B19F4CC399EE2ABA80A0ED6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198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600BAE15" w14:textId="2F033BC7" w:rsidR="005626E1" w:rsidRPr="00630C31" w:rsidRDefault="00685C67" w:rsidP="00943146">
                <w:pPr>
                  <w:pStyle w:val="Koptekst"/>
                </w:pPr>
                <w:r w:rsidRPr="00630C31">
                  <w:rPr>
                    <w:lang w:bidi="nl-NL"/>
                  </w:rPr>
                  <w:t>Naam van de vertegenwoordiger/uitvoerende</w:t>
                </w:r>
              </w:p>
            </w:tc>
          </w:sdtContent>
        </w:sdt>
        <w:tc>
          <w:tcPr>
            <w:tcW w:w="4330" w:type="dxa"/>
            <w:gridSpan w:val="14"/>
            <w:tcBorders>
              <w:left w:val="nil"/>
            </w:tcBorders>
            <w:shd w:val="clear" w:color="auto" w:fill="auto"/>
          </w:tcPr>
          <w:p w14:paraId="3B223398" w14:textId="77777777" w:rsidR="005626E1" w:rsidRPr="00630C31" w:rsidRDefault="005626E1" w:rsidP="00B24AB5"/>
        </w:tc>
      </w:tr>
      <w:tr w:rsidR="00C741D1" w:rsidRPr="00630C31" w14:paraId="024C121A" w14:textId="77777777" w:rsidTr="00685C67">
        <w:trPr>
          <w:trHeight w:val="245"/>
        </w:trPr>
        <w:sdt>
          <w:sdtPr>
            <w:id w:val="1185717066"/>
            <w:placeholder>
              <w:docPart w:val="4E4809C04C994C5C8BE71D9C16A4AA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6268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C347475" w14:textId="138BC5A7" w:rsidR="00985B11" w:rsidRPr="00630C31" w:rsidRDefault="0093029C" w:rsidP="00685C67">
                <w:pPr>
                  <w:pStyle w:val="Citaat"/>
                </w:pPr>
                <w:r w:rsidRPr="00630C31">
                  <w:rPr>
                    <w:lang w:bidi="nl-NL"/>
                  </w:rPr>
                  <w:t>U kunt ons bereiken op TELEFOONNUMMER. We zijn beschikbaar</w:t>
                </w:r>
                <w:r w:rsidR="00A41A7E" w:rsidRPr="00630C31">
                  <w:rPr>
                    <w:lang w:bidi="nl-NL"/>
                  </w:rPr>
                  <w:t> </w:t>
                </w:r>
                <w:r w:rsidRPr="00630C31">
                  <w:rPr>
                    <w:lang w:bidi="nl-NL"/>
                  </w:rPr>
                  <w:t>van</w:t>
                </w:r>
              </w:p>
            </w:tc>
          </w:sdtContent>
        </w:sdt>
        <w:tc>
          <w:tcPr>
            <w:tcW w:w="777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1F9B9D3" w14:textId="77777777" w:rsidR="00985B11" w:rsidRPr="00630C31" w:rsidRDefault="00985B11" w:rsidP="00985B11">
            <w:pPr>
              <w:pStyle w:val="Citaat"/>
            </w:pPr>
          </w:p>
        </w:tc>
        <w:sdt>
          <w:sdtPr>
            <w:id w:val="743071153"/>
            <w:placeholder>
              <w:docPart w:val="F505B9A3103E4328825C9E027EA79D21"/>
            </w:placeholder>
            <w:temporary/>
            <w:showingPlcHdr/>
            <w15:appearance w15:val="hidden"/>
          </w:sdtPr>
          <w:sdtEndPr/>
          <w:sdtContent>
            <w:tc>
              <w:tcPr>
                <w:tcW w:w="625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145AD9DA" w14:textId="129A2445" w:rsidR="00985B11" w:rsidRPr="00630C31" w:rsidRDefault="0093029C" w:rsidP="00985B11">
                <w:pPr>
                  <w:pStyle w:val="Citaat"/>
                </w:pPr>
                <w:r w:rsidRPr="00630C31">
                  <w:rPr>
                    <w:lang w:bidi="nl-NL"/>
                  </w:rPr>
                  <w:t>tot</w:t>
                </w:r>
              </w:p>
            </w:tc>
          </w:sdtContent>
        </w:sdt>
        <w:tc>
          <w:tcPr>
            <w:tcW w:w="53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C643FF5" w14:textId="77777777" w:rsidR="00985B11" w:rsidRPr="00630C31" w:rsidRDefault="00985B11" w:rsidP="00985B11">
            <w:pPr>
              <w:pStyle w:val="Citaat"/>
            </w:pPr>
          </w:p>
        </w:tc>
        <w:sdt>
          <w:sdtPr>
            <w:id w:val="-696616798"/>
            <w:placeholder>
              <w:docPart w:val="4D5A89DEBDD44AC69D0D8E5EF35B4D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96" w:type="dxa"/>
                <w:gridSpan w:val="6"/>
                <w:tcBorders>
                  <w:left w:val="single" w:sz="4" w:space="0" w:color="D9D9D9"/>
                </w:tcBorders>
                <w:shd w:val="clear" w:color="auto" w:fill="auto"/>
              </w:tcPr>
              <w:p w14:paraId="436484EB" w14:textId="7C79810B" w:rsidR="00985B11" w:rsidRPr="00630C31" w:rsidRDefault="0093029C" w:rsidP="00985B11">
                <w:pPr>
                  <w:pStyle w:val="Citaat"/>
                </w:pPr>
                <w:r w:rsidRPr="00630C31">
                  <w:rPr>
                    <w:lang w:bidi="nl-NL"/>
                  </w:rPr>
                  <w:t>Maandag tot en met zaterdag</w:t>
                </w:r>
              </w:p>
            </w:tc>
          </w:sdtContent>
        </w:sdt>
      </w:tr>
      <w:tr w:rsidR="00985B11" w:rsidRPr="00630C31" w14:paraId="0D02F80E" w14:textId="77777777" w:rsidTr="00685C67">
        <w:trPr>
          <w:trHeight w:val="245"/>
        </w:trPr>
        <w:sdt>
          <w:sdtPr>
            <w:id w:val="1198744383"/>
            <w:placeholder>
              <w:docPart w:val="C0DFD6D526B74E918592E1AAC97340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98" w:type="dxa"/>
                <w:gridSpan w:val="19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D04C10" w14:textId="538562FC" w:rsidR="00985B11" w:rsidRPr="00630C31" w:rsidRDefault="0093029C" w:rsidP="00985B11">
                <w:pPr>
                  <w:pStyle w:val="Citaat"/>
                </w:pPr>
                <w:r w:rsidRPr="00630C31">
                  <w:rPr>
                    <w:lang w:bidi="nl-NL"/>
                  </w:rPr>
                  <w:t>7 dagen per week.</w:t>
                </w:r>
              </w:p>
            </w:tc>
          </w:sdtContent>
        </w:sdt>
      </w:tr>
      <w:tr w:rsidR="00985B11" w:rsidRPr="00630C31" w14:paraId="26B120A3" w14:textId="77777777" w:rsidTr="00685C67">
        <w:trPr>
          <w:trHeight w:val="576"/>
        </w:trPr>
        <w:sdt>
          <w:sdtPr>
            <w:id w:val="1169057311"/>
            <w:placeholder>
              <w:docPart w:val="03A8EDF189E5447F924E17715E0B521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98" w:type="dxa"/>
                <w:gridSpan w:val="19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7DE5458" w14:textId="77777777" w:rsidR="0093029C" w:rsidRPr="00630C31" w:rsidRDefault="0093029C" w:rsidP="0093029C">
                <w:pPr>
                  <w:pStyle w:val="Citaat"/>
                </w:pPr>
                <w:r w:rsidRPr="00630C31">
                  <w:rPr>
                    <w:lang w:bidi="nl-NL"/>
                  </w:rPr>
                  <w:t xml:space="preserve">Ik neem gauw contact met u op. </w:t>
                </w:r>
              </w:p>
              <w:p w14:paraId="1BDA746C" w14:textId="09BD9CD3" w:rsidR="00985B11" w:rsidRPr="00630C31" w:rsidRDefault="0093029C" w:rsidP="0093029C">
                <w:pPr>
                  <w:pStyle w:val="Citaat"/>
                </w:pPr>
                <w:r w:rsidRPr="00630C31">
                  <w:rPr>
                    <w:lang w:bidi="nl-NL"/>
                  </w:rPr>
                  <w:t>Nogmaals hartelijk dank voor dit gesprek en een prettige dag verder</w:t>
                </w:r>
              </w:p>
            </w:tc>
          </w:sdtContent>
        </w:sdt>
      </w:tr>
    </w:tbl>
    <w:p w14:paraId="447962B2" w14:textId="3DCCDFA1" w:rsidR="004C0757" w:rsidRPr="00630C31" w:rsidRDefault="004C0757" w:rsidP="00976C6F"/>
    <w:sectPr w:rsidR="004C0757" w:rsidRPr="00630C31" w:rsidSect="00320705">
      <w:headerReference w:type="default" r:id="rId11"/>
      <w:pgSz w:w="11906" w:h="16838" w:code="9"/>
      <w:pgMar w:top="36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9FDA4" w14:textId="77777777" w:rsidR="00A35E86" w:rsidRDefault="00A35E86" w:rsidP="001A0130">
      <w:r>
        <w:separator/>
      </w:r>
    </w:p>
  </w:endnote>
  <w:endnote w:type="continuationSeparator" w:id="0">
    <w:p w14:paraId="763A9B20" w14:textId="77777777" w:rsidR="00A35E86" w:rsidRDefault="00A35E86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D3C156" w14:textId="77777777" w:rsidR="00A35E86" w:rsidRDefault="00A35E86" w:rsidP="001A0130">
      <w:r>
        <w:separator/>
      </w:r>
    </w:p>
  </w:footnote>
  <w:footnote w:type="continuationSeparator" w:id="0">
    <w:p w14:paraId="368E95FE" w14:textId="77777777" w:rsidR="00A35E86" w:rsidRDefault="00A35E86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1474F" w14:textId="09BC446A" w:rsidR="001A0130" w:rsidRDefault="00B4276C" w:rsidP="00943146">
    <w:pPr>
      <w:pStyle w:val="Koptekst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7D26ECA7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e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1"/>
                        <a:chOff x="0" y="171435"/>
                        <a:chExt cx="7287797" cy="1261886"/>
                      </a:xfrm>
                    </wpg:grpSpPr>
                    <wps:wsp>
                      <wps:cNvPr id="2" name="Rechthoek: Eén hoek afgeknipt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e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1"/>
                          <a:chOff x="0" y="0"/>
                          <a:chExt cx="7287768" cy="1261871"/>
                        </a:xfrm>
                      </wpg:grpSpPr>
                      <wpg:grpSp>
                        <wpg:cNvPr id="20" name="Groe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1"/>
                            <a:chOff x="0" y="0"/>
                            <a:chExt cx="7287260" cy="1257934"/>
                          </a:xfrm>
                        </wpg:grpSpPr>
                        <wps:wsp>
                          <wps:cNvPr id="4" name="Rechthoek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Afbeelding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4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ep 21" descr="Pictogram cliënt-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Vrije vorm: Vorm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Vrije vorm: Vorm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Vrije vorm: Vorm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Vrije vorm: Vorm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Vrije vorm: Vorm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Vrije vorm: Vorm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40D003" id="Groe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">
              <v:shape id="Rechthoek: Eén hoek afgeknipt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ep 28" o:spid="_x0000_s1028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ep 20" o:spid="_x0000_s1029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hthoek 4" o:spid="_x0000_s1030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Afbeelding 19" o:spid="_x0000_s1031" type="#_x0000_t75" style="position:absolute;width:72872;height:12579;visibility:visible;mso-wrap-style:square" coordsize="7287260,1257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" path="m,l6887300,r399960,399960l7287260,1257934,,1257934,,xe">
                    <v:imagedata r:id="rId2" o:title="" grayscale="t"/>
                    <v:formulas/>
                    <v:path o:extrusionok="t" o:connecttype="custom" o:connectlocs="0,0;6887300,0;7287260,399960;7287260,1257934;0,1257934;0,0" o:connectangles="0,0,0,0,0,0"/>
                  </v:shape>
                  <v:oval id="Ovaal 6" o:spid="_x0000_s1032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ep 21" o:spid="_x0000_s1033" alt="Pictogram cliënt-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Vrije vorm: Vorm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Vrije vorm: Vorm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Vrije vorm: Vorm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Vrije vorm: Vorm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Vrije vorm: Vorm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Vrije vorm: Vorm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bidi="nl-N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20433E29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hthoek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6BC4DDB0" id="Rechthoek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718C6"/>
    <w:rsid w:val="0006314B"/>
    <w:rsid w:val="00071C9B"/>
    <w:rsid w:val="000B0BAC"/>
    <w:rsid w:val="000B7D73"/>
    <w:rsid w:val="001757AF"/>
    <w:rsid w:val="001A0130"/>
    <w:rsid w:val="001A0EEB"/>
    <w:rsid w:val="001E70F5"/>
    <w:rsid w:val="001F3C8A"/>
    <w:rsid w:val="00226EE9"/>
    <w:rsid w:val="00233B37"/>
    <w:rsid w:val="00267116"/>
    <w:rsid w:val="00303D02"/>
    <w:rsid w:val="00320705"/>
    <w:rsid w:val="00352B82"/>
    <w:rsid w:val="003770B6"/>
    <w:rsid w:val="0039410F"/>
    <w:rsid w:val="003A6179"/>
    <w:rsid w:val="003C4AE8"/>
    <w:rsid w:val="003C6F35"/>
    <w:rsid w:val="003D644E"/>
    <w:rsid w:val="00402433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30C31"/>
    <w:rsid w:val="006662D2"/>
    <w:rsid w:val="00685C67"/>
    <w:rsid w:val="00694B20"/>
    <w:rsid w:val="006E1680"/>
    <w:rsid w:val="0074671C"/>
    <w:rsid w:val="007718C6"/>
    <w:rsid w:val="007972D4"/>
    <w:rsid w:val="007B73A6"/>
    <w:rsid w:val="007D442C"/>
    <w:rsid w:val="008045C5"/>
    <w:rsid w:val="00826045"/>
    <w:rsid w:val="00835F7E"/>
    <w:rsid w:val="00866BB6"/>
    <w:rsid w:val="00881E27"/>
    <w:rsid w:val="008D204B"/>
    <w:rsid w:val="008E2753"/>
    <w:rsid w:val="0093029C"/>
    <w:rsid w:val="00943146"/>
    <w:rsid w:val="00976C6F"/>
    <w:rsid w:val="00982F8B"/>
    <w:rsid w:val="00985B11"/>
    <w:rsid w:val="009B4835"/>
    <w:rsid w:val="009E218D"/>
    <w:rsid w:val="009E70CA"/>
    <w:rsid w:val="00A03619"/>
    <w:rsid w:val="00A35E86"/>
    <w:rsid w:val="00A41A7E"/>
    <w:rsid w:val="00A5525F"/>
    <w:rsid w:val="00AE0D56"/>
    <w:rsid w:val="00B00637"/>
    <w:rsid w:val="00B24AB5"/>
    <w:rsid w:val="00B2774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22CB6"/>
    <w:rsid w:val="00E413DD"/>
    <w:rsid w:val="00E64B0E"/>
    <w:rsid w:val="00ED7BA0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16"/>
        <w:szCs w:val="16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BE3065"/>
  </w:style>
  <w:style w:type="paragraph" w:styleId="Kop1">
    <w:name w:val="heading 1"/>
    <w:basedOn w:val="Standaard"/>
    <w:next w:val="Standaard"/>
    <w:link w:val="Kop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KoptekstChar">
    <w:name w:val="Koptekst Char"/>
    <w:basedOn w:val="Standaardalinea-lettertype"/>
    <w:link w:val="Koptekst"/>
    <w:uiPriority w:val="99"/>
    <w:rsid w:val="00943146"/>
    <w:rPr>
      <w:i/>
      <w:color w:val="BFBFBF" w:themeColor="background1" w:themeShade="BF"/>
      <w:sz w:val="14"/>
    </w:rPr>
  </w:style>
  <w:style w:type="paragraph" w:styleId="Voettekst">
    <w:name w:val="footer"/>
    <w:basedOn w:val="Standaard"/>
    <w:link w:val="VoettekstChar"/>
    <w:uiPriority w:val="99"/>
    <w:semiHidden/>
    <w:rsid w:val="009B4835"/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BE3065"/>
  </w:style>
  <w:style w:type="paragraph" w:styleId="Normaalweb">
    <w:name w:val="Normal (Web)"/>
    <w:basedOn w:val="Standaard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at">
    <w:name w:val="Quote"/>
    <w:basedOn w:val="Standaard"/>
    <w:next w:val="Standaard"/>
    <w:link w:val="CitaatChar"/>
    <w:uiPriority w:val="29"/>
    <w:qFormat/>
    <w:rsid w:val="00A41A7E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atChar">
    <w:name w:val="Citaat Char"/>
    <w:basedOn w:val="Standaardalinea-lettertype"/>
    <w:link w:val="Citaat"/>
    <w:uiPriority w:val="29"/>
    <w:rsid w:val="00A41A7E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Kop1Char">
    <w:name w:val="Kop 1 Char"/>
    <w:basedOn w:val="Standaardalinea-lettertype"/>
    <w:link w:val="Kop1"/>
    <w:uiPriority w:val="9"/>
    <w:rsid w:val="00D76D76"/>
    <w:rPr>
      <w:noProof/>
      <w:color w:val="1F497D" w:themeColor="text2"/>
      <w:sz w:val="18"/>
      <w:szCs w:val="30"/>
    </w:rPr>
  </w:style>
  <w:style w:type="paragraph" w:styleId="Titel">
    <w:name w:val="Title"/>
    <w:basedOn w:val="Standaard"/>
    <w:next w:val="Standaard"/>
    <w:link w:val="Titel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OndertitelChar">
    <w:name w:val="Ondertitel Char"/>
    <w:basedOn w:val="Standaardalinea-lettertype"/>
    <w:link w:val="Ondertitel"/>
    <w:uiPriority w:val="11"/>
    <w:semiHidden/>
    <w:rsid w:val="00BE3065"/>
    <w:rPr>
      <w:rFonts w:eastAsiaTheme="minorEastAsia"/>
      <w:color w:val="FFFFFF" w:themeColor="background1"/>
    </w:rPr>
  </w:style>
  <w:style w:type="character" w:styleId="Tekstvantijdelijkeaanduiding">
    <w:name w:val="Placeholder Text"/>
    <w:basedOn w:val="Standaardalinea-lettertype"/>
    <w:uiPriority w:val="99"/>
    <w:semiHidden/>
    <w:rsid w:val="00ED7BA0"/>
    <w:rPr>
      <w:color w:val="80808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7A0CCEFF2C6480FBE58C7178BF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5E23B-266B-41A9-B4B3-7A8B6E382A5F}"/>
      </w:docPartPr>
      <w:docPartBody>
        <w:p w:rsidR="00E64BB4" w:rsidRDefault="0021275C" w:rsidP="0021275C">
          <w:pPr>
            <w:pStyle w:val="17A0CCEFF2C6480FBE58C7178BF1AF514"/>
          </w:pPr>
          <w:r w:rsidRPr="00630C31">
            <w:rPr>
              <w:lang w:bidi="nl-NL"/>
            </w:rPr>
            <w:t>Voorbeeld bel-/intakeformulier klant</w:t>
          </w:r>
        </w:p>
      </w:docPartBody>
    </w:docPart>
    <w:docPart>
      <w:docPartPr>
        <w:name w:val="4605E033404C48288B4903D5BA88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BD8C-8B02-4FCC-AEA8-B9615D16920A}"/>
      </w:docPartPr>
      <w:docPartBody>
        <w:p w:rsidR="00E64BB4" w:rsidRDefault="0021275C" w:rsidP="0021275C">
          <w:pPr>
            <w:pStyle w:val="4605E033404C48288B4903D5BA88A2784"/>
          </w:pPr>
          <w:r w:rsidRPr="00630C31">
            <w:rPr>
              <w:lang w:bidi="nl-NL"/>
            </w:rPr>
            <w:t>Dit is</w:t>
          </w:r>
        </w:p>
      </w:docPartBody>
    </w:docPart>
    <w:docPart>
      <w:docPartPr>
        <w:name w:val="665E453D341E4AF1882FCF7D71ED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E9D4F-114E-4EC1-A6C8-9C3C4CE95B67}"/>
      </w:docPartPr>
      <w:docPartBody>
        <w:p w:rsidR="00E64BB4" w:rsidRDefault="0021275C" w:rsidP="0021275C">
          <w:pPr>
            <w:pStyle w:val="665E453D341E4AF1882FCF7D71ED5F1D3"/>
          </w:pPr>
          <w:r w:rsidRPr="00630C31">
            <w:rPr>
              <w:lang w:bidi="nl-NL"/>
            </w:rPr>
            <w:t>Goedemorgen/-middag/-avond, bedankt dat u BEDRIJFSNAAM hebt gebeld.</w:t>
          </w:r>
        </w:p>
      </w:docPartBody>
    </w:docPart>
    <w:docPart>
      <w:docPartPr>
        <w:name w:val="8445252301474502AF1CC15CE8535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833B1-C3B0-4415-A4D7-9C731E44FA22}"/>
      </w:docPartPr>
      <w:docPartBody>
        <w:p w:rsidR="00E64BB4" w:rsidRDefault="0021275C" w:rsidP="0021275C">
          <w:pPr>
            <w:pStyle w:val="8445252301474502AF1CC15CE85351C43"/>
          </w:pPr>
          <w:r w:rsidRPr="00630C31">
            <w:rPr>
              <w:lang w:bidi="nl-NL"/>
            </w:rPr>
            <w:t>Ik ben blij om u vandaag te helpen. Met wie spreek ik?</w:t>
          </w:r>
        </w:p>
      </w:docPartBody>
    </w:docPart>
    <w:docPart>
      <w:docPartPr>
        <w:name w:val="FDE7A75BD6C140EB86DB5D2F619EA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EA86-FAC1-4162-8630-26C90A1B7661}"/>
      </w:docPartPr>
      <w:docPartBody>
        <w:p w:rsidR="00E64BB4" w:rsidRDefault="0021275C" w:rsidP="0021275C">
          <w:pPr>
            <w:pStyle w:val="FDE7A75BD6C140EB86DB5D2F619EA1F13"/>
          </w:pPr>
          <w:r w:rsidRPr="00630C31">
            <w:rPr>
              <w:lang w:bidi="nl-NL"/>
            </w:rPr>
            <w:t>Dank u wel klantnaam, mag ik vragen wat u voor werk doet?</w:t>
          </w:r>
        </w:p>
      </w:docPartBody>
    </w:docPart>
    <w:docPart>
      <w:docPartPr>
        <w:name w:val="29E1FD7551B1460C8A051729CA8F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0E07-DE62-4D96-958C-EA803268726D}"/>
      </w:docPartPr>
      <w:docPartBody>
        <w:p w:rsidR="00E64BB4" w:rsidRDefault="0021275C" w:rsidP="0021275C">
          <w:pPr>
            <w:pStyle w:val="29E1FD7551B1460C8A051729CA8F473410"/>
          </w:pPr>
          <w:r w:rsidRPr="00630C31">
            <w:rPr>
              <w:rStyle w:val="Tekstvantijdelijkeaanduiding"/>
              <w:lang w:bidi="nl-NL"/>
            </w:rPr>
            <w:t>Hebt u een van onze diensten eerder gebruikt?</w:t>
          </w:r>
        </w:p>
      </w:docPartBody>
    </w:docPart>
    <w:docPart>
      <w:docPartPr>
        <w:name w:val="224698A5B54C441BBC6CB7D92185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B807D-4DB9-4748-81FF-961CC73024B6}"/>
      </w:docPartPr>
      <w:docPartBody>
        <w:p w:rsidR="00E64BB4" w:rsidRDefault="0021275C" w:rsidP="0021275C">
          <w:pPr>
            <w:pStyle w:val="224698A5B54C441BBC6CB7D921858A7D3"/>
          </w:pPr>
          <w:r w:rsidRPr="00630C31">
            <w:rPr>
              <w:lang w:bidi="nl-NL"/>
            </w:rPr>
            <w:t>Hoe kan ik u vandaag helpen?</w:t>
          </w:r>
        </w:p>
      </w:docPartBody>
    </w:docPart>
    <w:docPart>
      <w:docPartPr>
        <w:name w:val="07FB25F152DF4E6A87138F7284C2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1154A-6FBA-4701-BAE5-A7B65DC7C989}"/>
      </w:docPartPr>
      <w:docPartBody>
        <w:p w:rsidR="00E64BB4" w:rsidRDefault="0021275C" w:rsidP="0021275C">
          <w:pPr>
            <w:pStyle w:val="07FB25F152DF4E6A87138F7284C2DDD23"/>
          </w:pPr>
          <w:r w:rsidRPr="00630C31">
            <w:rPr>
              <w:lang w:bidi="nl-NL"/>
            </w:rPr>
            <w:t>Dank u wel. Ik neem binnen twee uur/dagen/weken contact met u op met meer informatie</w:t>
          </w:r>
        </w:p>
      </w:docPartBody>
    </w:docPart>
    <w:docPart>
      <w:docPartPr>
        <w:name w:val="41EEDB6D8CB24D0898E7C258852DE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004D-B72E-41A2-9052-1E80AB3C3D8A}"/>
      </w:docPartPr>
      <w:docPartBody>
        <w:p w:rsidR="00E64BB4" w:rsidRDefault="0021275C" w:rsidP="0021275C">
          <w:pPr>
            <w:pStyle w:val="41EEDB6D8CB24D0898E7C258852DEAA13"/>
          </w:pPr>
          <w:r w:rsidRPr="00630C31">
            <w:rPr>
              <w:lang w:bidi="nl-NL"/>
            </w:rPr>
            <w:t>Wanneer zou een goed moment zijn om u te bereiken?</w:t>
          </w:r>
        </w:p>
      </w:docPartBody>
    </w:docPart>
    <w:docPart>
      <w:docPartPr>
        <w:name w:val="7E565B2A7D0A40D5B7C814D22E6F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AED42-79BB-44C2-AE0B-B43B1D762964}"/>
      </w:docPartPr>
      <w:docPartBody>
        <w:p w:rsidR="00E64BB4" w:rsidRDefault="0021275C" w:rsidP="0021275C">
          <w:pPr>
            <w:pStyle w:val="7E565B2A7D0A40D5B7C814D22E6F0B743"/>
          </w:pPr>
          <w:r w:rsidRPr="00630C31">
            <w:rPr>
              <w:lang w:bidi="nl-NL"/>
            </w:rPr>
            <w:t>Op welk nummer kan ik u bereiken?</w:t>
          </w:r>
        </w:p>
      </w:docPartBody>
    </w:docPart>
    <w:docPart>
      <w:docPartPr>
        <w:name w:val="E103F415C39447EEBF8E6E9961A9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1B02-EA17-4B7E-BE0E-B916CCA458EF}"/>
      </w:docPartPr>
      <w:docPartBody>
        <w:p w:rsidR="00E64BB4" w:rsidRDefault="0021275C" w:rsidP="0021275C">
          <w:pPr>
            <w:pStyle w:val="E103F415C39447EEBF8E6E9961A9A3CC3"/>
          </w:pPr>
          <w:r w:rsidRPr="00630C31">
            <w:rPr>
              <w:lang w:bidi="nl-NL"/>
            </w:rPr>
            <w:t>Is dit uw werk-, huis- of mobiele nummer?</w:t>
          </w:r>
        </w:p>
      </w:docPartBody>
    </w:docPart>
    <w:docPart>
      <w:docPartPr>
        <w:name w:val="D1B738D371BE4FE3A79D12C10A87B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E59C-CC07-4680-9625-BA3FF3871979}"/>
      </w:docPartPr>
      <w:docPartBody>
        <w:p w:rsidR="00E64BB4" w:rsidRDefault="0021275C" w:rsidP="0021275C">
          <w:pPr>
            <w:pStyle w:val="D1B738D371BE4FE3A79D12C10A87BC683"/>
          </w:pPr>
          <w:r w:rsidRPr="00630C31">
            <w:rPr>
              <w:lang w:bidi="nl-NL"/>
            </w:rPr>
            <w:t>In het geval dat u ons telefoontje mist (of andere reden), mag ik alstublieft uw e-mailadres hebben, zodat ik deze informatie via e-mail met u kan delen?</w:t>
          </w:r>
        </w:p>
      </w:docPartBody>
    </w:docPart>
    <w:docPart>
      <w:docPartPr>
        <w:name w:val="917F6BD234C4456C8E51E9043435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7521E-CCBB-4E20-A167-585CB30B3FC2}"/>
      </w:docPartPr>
      <w:docPartBody>
        <w:p w:rsidR="00E64BB4" w:rsidRDefault="0021275C" w:rsidP="0021275C">
          <w:pPr>
            <w:pStyle w:val="917F6BD234C4456C8E51E9043435FB143"/>
          </w:pPr>
          <w:r w:rsidRPr="00630C31">
            <w:rPr>
              <w:lang w:bidi="nl-NL"/>
            </w:rPr>
            <w:t>Kunt u uw adres met mij delen?</w:t>
          </w:r>
        </w:p>
      </w:docPartBody>
    </w:docPart>
    <w:docPart>
      <w:docPartPr>
        <w:name w:val="0CFB82E2D549462E85017A7745B4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6A76B-A00E-4756-8B34-967C791A3EBC}"/>
      </w:docPartPr>
      <w:docPartBody>
        <w:p w:rsidR="00E64BB4" w:rsidRDefault="0021275C" w:rsidP="0021275C">
          <w:pPr>
            <w:pStyle w:val="0CFB82E2D549462E85017A7745B400563"/>
          </w:pPr>
          <w:r w:rsidRPr="00630C31">
            <w:rPr>
              <w:lang w:bidi="nl-NL"/>
            </w:rPr>
            <w:t>Zijn er nog andere gegevens die u met ons wilt delen, (dieetvoorkeuren, handicap, militair, senior, enz.)?</w:t>
          </w:r>
        </w:p>
      </w:docPartBody>
    </w:docPart>
    <w:docPart>
      <w:docPartPr>
        <w:name w:val="06AAFADCE7BF44B698FEBB6671E77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9DF-3DC2-4585-926D-895B244B08AC}"/>
      </w:docPartPr>
      <w:docPartBody>
        <w:p w:rsidR="00E64BB4" w:rsidRDefault="0021275C" w:rsidP="0021275C">
          <w:pPr>
            <w:pStyle w:val="06AAFADCE7BF44B698FEBB6671E7797C3"/>
          </w:pPr>
          <w:r w:rsidRPr="00630C31">
            <w:rPr>
              <w:lang w:bidi="nl-NL"/>
            </w:rPr>
            <w:t>Is er verder nog iets waarmee ik u kan helpen?</w:t>
          </w:r>
        </w:p>
      </w:docPartBody>
    </w:docPart>
    <w:docPart>
      <w:docPartPr>
        <w:name w:val="3C47E0DB618D429685FEA4CE9D5D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EEF7-823A-4696-830A-A3C63CA6552B}"/>
      </w:docPartPr>
      <w:docPartBody>
        <w:p w:rsidR="00E64BB4" w:rsidRDefault="0021275C" w:rsidP="0021275C">
          <w:pPr>
            <w:pStyle w:val="3C47E0DB618D429685FEA4CE9D5DF49D3"/>
          </w:pPr>
          <w:r w:rsidRPr="00630C31">
            <w:rPr>
              <w:lang w:bidi="nl-NL"/>
            </w:rPr>
            <w:t>Bedankt voor de door u getoonde interesse in onze diensten.</w:t>
          </w:r>
        </w:p>
      </w:docPartBody>
    </w:docPart>
    <w:docPart>
      <w:docPartPr>
        <w:name w:val="8460977BC91B49A5867CB3438F7F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EFAF-80D4-4716-B479-B29F2A0FCAD6}"/>
      </w:docPartPr>
      <w:docPartBody>
        <w:p w:rsidR="00E64BB4" w:rsidRDefault="0021275C" w:rsidP="0021275C">
          <w:pPr>
            <w:pStyle w:val="8460977BC91B49A5867CB3438F7F825D3"/>
          </w:pPr>
          <w:r w:rsidRPr="00630C31">
            <w:rPr>
              <w:lang w:bidi="nl-NL"/>
            </w:rPr>
            <w:t>Nogmaals, dit is</w:t>
          </w:r>
        </w:p>
      </w:docPartBody>
    </w:docPart>
    <w:docPart>
      <w:docPartPr>
        <w:name w:val="89EF786499C347538E9847FA64B56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AAFC-4316-4EB3-92D1-855AA6EE520B}"/>
      </w:docPartPr>
      <w:docPartBody>
        <w:p w:rsidR="00E64BB4" w:rsidRDefault="0021275C" w:rsidP="0021275C">
          <w:pPr>
            <w:pStyle w:val="89EF786499C347538E9847FA64B561C23"/>
          </w:pPr>
          <w:r w:rsidRPr="00630C31">
            <w:rPr>
              <w:lang w:bidi="nl-NL"/>
            </w:rPr>
            <w:t>van BEDRIJFSNAAM.</w:t>
          </w:r>
        </w:p>
      </w:docPartBody>
    </w:docPart>
    <w:docPart>
      <w:docPartPr>
        <w:name w:val="4E4809C04C994C5C8BE71D9C16A4A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83EC-3826-4FDB-8BDD-A20B0B554EF1}"/>
      </w:docPartPr>
      <w:docPartBody>
        <w:p w:rsidR="00E64BB4" w:rsidRDefault="0021275C" w:rsidP="0021275C">
          <w:pPr>
            <w:pStyle w:val="4E4809C04C994C5C8BE71D9C16A4AA5F3"/>
          </w:pPr>
          <w:r w:rsidRPr="00630C31">
            <w:rPr>
              <w:lang w:bidi="nl-NL"/>
            </w:rPr>
            <w:t>U kunt ons bereiken op TELEFOONNUMMER. We zijn beschikbaar van</w:t>
          </w:r>
        </w:p>
      </w:docPartBody>
    </w:docPart>
    <w:docPart>
      <w:docPartPr>
        <w:name w:val="F505B9A3103E4328825C9E027EA79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CFA2-4A18-43AA-8920-43F8EB7227DE}"/>
      </w:docPartPr>
      <w:docPartBody>
        <w:p w:rsidR="00E64BB4" w:rsidRDefault="0021275C" w:rsidP="0021275C">
          <w:pPr>
            <w:pStyle w:val="F505B9A3103E4328825C9E027EA79D213"/>
          </w:pPr>
          <w:r w:rsidRPr="00630C31">
            <w:rPr>
              <w:lang w:bidi="nl-NL"/>
            </w:rPr>
            <w:t>tot</w:t>
          </w:r>
        </w:p>
      </w:docPartBody>
    </w:docPart>
    <w:docPart>
      <w:docPartPr>
        <w:name w:val="4D5A89DEBDD44AC69D0D8E5EF35B4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E4C57-F016-4749-B455-0A82B397728A}"/>
      </w:docPartPr>
      <w:docPartBody>
        <w:p w:rsidR="00E64BB4" w:rsidRDefault="0021275C" w:rsidP="0021275C">
          <w:pPr>
            <w:pStyle w:val="4D5A89DEBDD44AC69D0D8E5EF35B4DF13"/>
          </w:pPr>
          <w:r w:rsidRPr="00630C31">
            <w:rPr>
              <w:lang w:bidi="nl-NL"/>
            </w:rPr>
            <w:t>Maandag tot en met zaterdag</w:t>
          </w:r>
        </w:p>
      </w:docPartBody>
    </w:docPart>
    <w:docPart>
      <w:docPartPr>
        <w:name w:val="C0DFD6D526B74E918592E1AAC97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25F6-B57F-4F96-AAAA-B86E374F5FAE}"/>
      </w:docPartPr>
      <w:docPartBody>
        <w:p w:rsidR="00E64BB4" w:rsidRDefault="0021275C" w:rsidP="0021275C">
          <w:pPr>
            <w:pStyle w:val="C0DFD6D526B74E918592E1AAC973405F3"/>
          </w:pPr>
          <w:r w:rsidRPr="00630C31">
            <w:rPr>
              <w:lang w:bidi="nl-NL"/>
            </w:rPr>
            <w:t>7 dagen per week.</w:t>
          </w:r>
        </w:p>
      </w:docPartBody>
    </w:docPart>
    <w:docPart>
      <w:docPartPr>
        <w:name w:val="03A8EDF189E5447F924E17715E0B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6DD88-C650-4FF9-8E73-7730D3BF9248}"/>
      </w:docPartPr>
      <w:docPartBody>
        <w:p w:rsidR="0021275C" w:rsidRPr="00630C31" w:rsidRDefault="0021275C" w:rsidP="0093029C">
          <w:pPr>
            <w:pStyle w:val="Citaat"/>
          </w:pPr>
          <w:r w:rsidRPr="00630C31">
            <w:rPr>
              <w:lang w:bidi="nl-NL"/>
            </w:rPr>
            <w:t xml:space="preserve">Ik neem gauw contact met u op. </w:t>
          </w:r>
        </w:p>
        <w:p w:rsidR="00E64BB4" w:rsidRDefault="0021275C" w:rsidP="0021275C">
          <w:pPr>
            <w:pStyle w:val="03A8EDF189E5447F924E17715E0B521A3"/>
          </w:pPr>
          <w:r w:rsidRPr="00630C31">
            <w:rPr>
              <w:lang w:bidi="nl-NL"/>
            </w:rPr>
            <w:t>Nogmaals hartelijk dank voor dit gesprek en een prettige dag verder</w:t>
          </w:r>
        </w:p>
      </w:docPartBody>
    </w:docPart>
    <w:docPart>
      <w:docPartPr>
        <w:name w:val="83010050B1EC43B38DC0B4BF79C0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FE15-254A-4B10-855F-F03242DF132D}"/>
      </w:docPartPr>
      <w:docPartBody>
        <w:p w:rsidR="00E64BB4" w:rsidRDefault="0021275C" w:rsidP="0021275C">
          <w:pPr>
            <w:pStyle w:val="83010050B1EC43B38DC0B4BF79C00A823"/>
          </w:pPr>
          <w:r w:rsidRPr="00630C31">
            <w:rPr>
              <w:lang w:bidi="nl-NL"/>
            </w:rPr>
            <w:t>MM</w:t>
          </w:r>
        </w:p>
      </w:docPartBody>
    </w:docPart>
    <w:docPart>
      <w:docPartPr>
        <w:name w:val="BC722C724A1E426C9E2D07E516ED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0839-25E2-4A12-B8C1-F2DC5DF976C7}"/>
      </w:docPartPr>
      <w:docPartBody>
        <w:p w:rsidR="00E64BB4" w:rsidRDefault="0021275C" w:rsidP="0021275C">
          <w:pPr>
            <w:pStyle w:val="BC722C724A1E426C9E2D07E516EDD5246"/>
          </w:pPr>
          <w:r w:rsidRPr="00630C31">
            <w:rPr>
              <w:lang w:bidi="nl-NL"/>
            </w:rPr>
            <w:t>DD</w:t>
          </w:r>
        </w:p>
      </w:docPartBody>
    </w:docPart>
    <w:docPart>
      <w:docPartPr>
        <w:name w:val="4573091130E242E99CF4D8D6CFF3C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02A4A-2592-4C41-A0F8-DBB1A107FFD8}"/>
      </w:docPartPr>
      <w:docPartBody>
        <w:p w:rsidR="00E64BB4" w:rsidRDefault="0021275C" w:rsidP="0021275C">
          <w:pPr>
            <w:pStyle w:val="4573091130E242E99CF4D8D6CFF3C45E3"/>
          </w:pPr>
          <w:r w:rsidRPr="00630C31">
            <w:rPr>
              <w:lang w:bidi="nl-NL"/>
            </w:rPr>
            <w:t>JJ</w:t>
          </w:r>
        </w:p>
      </w:docPartBody>
    </w:docPart>
    <w:docPart>
      <w:docPartPr>
        <w:name w:val="1079D3722D924CC8BA4E97166626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5D0-C673-4FDB-9D9D-A528122AE28C}"/>
      </w:docPartPr>
      <w:docPartBody>
        <w:p w:rsidR="00E64BB4" w:rsidRDefault="0021275C" w:rsidP="0021275C">
          <w:pPr>
            <w:pStyle w:val="1079D3722D924CC8BA4E971666260B113"/>
          </w:pPr>
          <w:r w:rsidRPr="00630C31">
            <w:rPr>
              <w:lang w:bidi="nl-NL"/>
            </w:rPr>
            <w:t>Naam van de vertegenwoordiger/uitvoerende</w:t>
          </w:r>
        </w:p>
      </w:docPartBody>
    </w:docPart>
    <w:docPart>
      <w:docPartPr>
        <w:name w:val="FA6002356E6E4CBD8B9454047B98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E72A-0025-4EDF-A2EC-F8BD0B840B4D}"/>
      </w:docPartPr>
      <w:docPartBody>
        <w:p w:rsidR="00E64BB4" w:rsidRDefault="0021275C" w:rsidP="0021275C">
          <w:pPr>
            <w:pStyle w:val="FA6002356E6E4CBD8B9454047B98868D3"/>
          </w:pPr>
          <w:r w:rsidRPr="00630C31">
            <w:rPr>
              <w:lang w:bidi="nl-NL"/>
            </w:rPr>
            <w:t>Naam van cliënt</w:t>
          </w:r>
        </w:p>
      </w:docPartBody>
    </w:docPart>
    <w:docPart>
      <w:docPartPr>
        <w:name w:val="68F0D7FCE3B5459F94025AA7591C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86CB8-AF49-4C68-8FA5-CDE846478858}"/>
      </w:docPartPr>
      <w:docPartBody>
        <w:p w:rsidR="00E64BB4" w:rsidRDefault="0021275C" w:rsidP="0021275C">
          <w:pPr>
            <w:pStyle w:val="68F0D7FCE3B5459F94025AA7591C1E143"/>
          </w:pPr>
          <w:r w:rsidRPr="00630C31">
            <w:rPr>
              <w:lang w:bidi="nl-NL"/>
            </w:rPr>
            <w:t>Beroep</w:t>
          </w:r>
        </w:p>
      </w:docPartBody>
    </w:docPart>
    <w:docPart>
      <w:docPartPr>
        <w:name w:val="FE2422DC7CF84C3882062376A422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94B2-B36A-4204-A93A-B5900BDCBAF7}"/>
      </w:docPartPr>
      <w:docPartBody>
        <w:p w:rsidR="00E64BB4" w:rsidRDefault="0021275C" w:rsidP="0021275C">
          <w:pPr>
            <w:pStyle w:val="FE2422DC7CF84C3882062376A42206163"/>
          </w:pPr>
          <w:r w:rsidRPr="00630C31">
            <w:rPr>
              <w:lang w:bidi="nl-NL"/>
            </w:rPr>
            <w:t>Ja</w:t>
          </w:r>
        </w:p>
      </w:docPartBody>
    </w:docPart>
    <w:docPart>
      <w:docPartPr>
        <w:name w:val="05759CDF21C9437B9D9480DD1B11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E31F-0F41-47A1-8704-367657FDACC2}"/>
      </w:docPartPr>
      <w:docPartBody>
        <w:p w:rsidR="00E64BB4" w:rsidRDefault="0021275C" w:rsidP="0021275C">
          <w:pPr>
            <w:pStyle w:val="05759CDF21C9437B9D9480DD1B1110DD3"/>
          </w:pPr>
          <w:r w:rsidRPr="00630C31">
            <w:rPr>
              <w:lang w:bidi="nl-NL"/>
            </w:rPr>
            <w:t>Nee</w:t>
          </w:r>
        </w:p>
      </w:docPartBody>
    </w:docPart>
    <w:docPart>
      <w:docPartPr>
        <w:name w:val="8405CF4576524A49825B43CE9292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8EEB-E56D-4172-A921-5EF649F86501}"/>
      </w:docPartPr>
      <w:docPartBody>
        <w:p w:rsidR="00E64BB4" w:rsidRDefault="0021275C" w:rsidP="0021275C">
          <w:pPr>
            <w:pStyle w:val="8405CF4576524A49825B43CE9292D0B35"/>
          </w:pPr>
          <w:r w:rsidRPr="00630C31">
            <w:rPr>
              <w:lang w:bidi="nl-NL"/>
            </w:rPr>
            <w:t>Bepalen</w:t>
          </w:r>
        </w:p>
      </w:docPartBody>
    </w:docPart>
    <w:docPart>
      <w:docPartPr>
        <w:name w:val="CE8F1FAD4BFC4D36B46133ED1188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E54-221F-401B-B742-8AEF4163D5A1}"/>
      </w:docPartPr>
      <w:docPartBody>
        <w:p w:rsidR="00E64BB4" w:rsidRDefault="0021275C" w:rsidP="0021275C">
          <w:pPr>
            <w:pStyle w:val="CE8F1FAD4BFC4D36B46133ED1188D0663"/>
          </w:pPr>
          <w:r w:rsidRPr="00630C31">
            <w:rPr>
              <w:lang w:bidi="nl-NL"/>
            </w:rPr>
            <w:t>Klantvereiste</w:t>
          </w:r>
        </w:p>
      </w:docPartBody>
    </w:docPart>
    <w:docPart>
      <w:docPartPr>
        <w:name w:val="225241AA96E84ADDA5BAD97864C3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4178-B104-43C6-AB91-D1C307D915B0}"/>
      </w:docPartPr>
      <w:docPartBody>
        <w:p w:rsidR="00E64BB4" w:rsidRDefault="0021275C" w:rsidP="0021275C">
          <w:pPr>
            <w:pStyle w:val="225241AA96E84ADDA5BAD97864C31D023"/>
          </w:pPr>
          <w:r w:rsidRPr="00630C31">
            <w:rPr>
              <w:lang w:bidi="nl-NL"/>
            </w:rPr>
            <w:t>Tijdstip</w:t>
          </w:r>
        </w:p>
      </w:docPartBody>
    </w:docPart>
    <w:docPart>
      <w:docPartPr>
        <w:name w:val="613FFB985D4B49788538C18E3E4C9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8B0B-11DF-4DB6-816F-B574BCB306F3}"/>
      </w:docPartPr>
      <w:docPartBody>
        <w:p w:rsidR="00E64BB4" w:rsidRDefault="0021275C" w:rsidP="0021275C">
          <w:pPr>
            <w:pStyle w:val="613FFB985D4B49788538C18E3E4C9DE13"/>
          </w:pPr>
          <w:r w:rsidRPr="00630C31">
            <w:rPr>
              <w:lang w:bidi="nl-NL"/>
            </w:rPr>
            <w:t>Telefoonnummer</w:t>
          </w:r>
        </w:p>
      </w:docPartBody>
    </w:docPart>
    <w:docPart>
      <w:docPartPr>
        <w:name w:val="867647ECB0DD4A98BD4EA0A389B0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FB30-A05F-4391-817F-04F915E2FF08}"/>
      </w:docPartPr>
      <w:docPartBody>
        <w:p w:rsidR="00E64BB4" w:rsidRDefault="0021275C" w:rsidP="0021275C">
          <w:pPr>
            <w:pStyle w:val="867647ECB0DD4A98BD4EA0A389B0B95F3"/>
          </w:pPr>
          <w:r w:rsidRPr="00630C31">
            <w:rPr>
              <w:lang w:bidi="nl-NL"/>
            </w:rPr>
            <w:t>Huis</w:t>
          </w:r>
        </w:p>
      </w:docPartBody>
    </w:docPart>
    <w:docPart>
      <w:docPartPr>
        <w:name w:val="ADAA856913E9472CAC247C01BD22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C62-E0B2-40B9-9CF9-6CF85853DA64}"/>
      </w:docPartPr>
      <w:docPartBody>
        <w:p w:rsidR="00E64BB4" w:rsidRDefault="0021275C" w:rsidP="0021275C">
          <w:pPr>
            <w:pStyle w:val="ADAA856913E9472CAC247C01BD22D9FC3"/>
          </w:pPr>
          <w:r w:rsidRPr="00630C31">
            <w:rPr>
              <w:lang w:bidi="nl-NL"/>
            </w:rPr>
            <w:t>Mobiel</w:t>
          </w:r>
        </w:p>
      </w:docPartBody>
    </w:docPart>
    <w:docPart>
      <w:docPartPr>
        <w:name w:val="282D43CED1914FC0A475B8E2F38C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2C29-DDB2-4102-B5A8-715CA4C0BB83}"/>
      </w:docPartPr>
      <w:docPartBody>
        <w:p w:rsidR="00E64BB4" w:rsidRDefault="0021275C" w:rsidP="0021275C">
          <w:pPr>
            <w:pStyle w:val="282D43CED1914FC0A475B8E2F38C5C473"/>
          </w:pPr>
          <w:r w:rsidRPr="00630C31">
            <w:rPr>
              <w:lang w:bidi="nl-NL"/>
            </w:rPr>
            <w:t>Werk</w:t>
          </w:r>
        </w:p>
      </w:docPartBody>
    </w:docPart>
    <w:docPart>
      <w:docPartPr>
        <w:name w:val="212A62EB64D64E5881727F2776DD7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41B-A296-4F6E-BB04-5894EE173FAF}"/>
      </w:docPartPr>
      <w:docPartBody>
        <w:p w:rsidR="00E64BB4" w:rsidRDefault="0021275C" w:rsidP="0021275C">
          <w:pPr>
            <w:pStyle w:val="212A62EB64D64E5881727F2776DD77773"/>
          </w:pPr>
          <w:r w:rsidRPr="00630C31">
            <w:rPr>
              <w:lang w:bidi="nl-NL"/>
            </w:rPr>
            <w:t>E-mail</w:t>
          </w:r>
        </w:p>
      </w:docPartBody>
    </w:docPart>
    <w:docPart>
      <w:docPartPr>
        <w:name w:val="2845ADB86FA2487D9EF20352B56F2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A126-C79A-4C61-BB24-938585BCDDBD}"/>
      </w:docPartPr>
      <w:docPartBody>
        <w:p w:rsidR="00E64BB4" w:rsidRDefault="0021275C" w:rsidP="0021275C">
          <w:pPr>
            <w:pStyle w:val="2845ADB86FA2487D9EF20352B56F2D7E3"/>
          </w:pPr>
          <w:r w:rsidRPr="00630C31">
            <w:rPr>
              <w:noProof w:val="0"/>
              <w:lang w:bidi="nl-NL"/>
            </w:rPr>
            <w:t>ALS LOCATIE IS VEREIST:</w:t>
          </w:r>
        </w:p>
      </w:docPartBody>
    </w:docPart>
    <w:docPart>
      <w:docPartPr>
        <w:name w:val="630762B3E6E74CF0B44055B130B7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ED278-6ADF-4088-9781-AD26925DFBBE}"/>
      </w:docPartPr>
      <w:docPartBody>
        <w:p w:rsidR="00E64BB4" w:rsidRDefault="0021275C" w:rsidP="0021275C">
          <w:pPr>
            <w:pStyle w:val="630762B3E6E74CF0B44055B130B711F33"/>
          </w:pPr>
          <w:r w:rsidRPr="00630C31">
            <w:rPr>
              <w:lang w:bidi="nl-NL"/>
            </w:rPr>
            <w:t>Adres</w:t>
          </w:r>
        </w:p>
      </w:docPartBody>
    </w:docPart>
    <w:docPart>
      <w:docPartPr>
        <w:name w:val="5A999888E73F40F0A450FC387841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6F24-E06C-4ED0-97BA-01059DBF6140}"/>
      </w:docPartPr>
      <w:docPartBody>
        <w:p w:rsidR="00E64BB4" w:rsidRDefault="0021275C" w:rsidP="0021275C">
          <w:pPr>
            <w:pStyle w:val="5A999888E73F40F0A450FC38784154693"/>
          </w:pPr>
          <w:r w:rsidRPr="00630C31">
            <w:rPr>
              <w:lang w:bidi="nl-NL"/>
            </w:rPr>
            <w:t>Plaats</w:t>
          </w:r>
        </w:p>
      </w:docPartBody>
    </w:docPart>
    <w:docPart>
      <w:docPartPr>
        <w:name w:val="1E1AC6E702BB4BCCB106986D135A4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8835F-5000-4570-9948-E2939CBC45EC}"/>
      </w:docPartPr>
      <w:docPartBody>
        <w:p w:rsidR="00E64BB4" w:rsidRDefault="0021275C" w:rsidP="0021275C">
          <w:pPr>
            <w:pStyle w:val="1E1AC6E702BB4BCCB106986D135A45AE3"/>
          </w:pPr>
          <w:r w:rsidRPr="00630C31">
            <w:rPr>
              <w:lang w:bidi="nl-NL"/>
            </w:rPr>
            <w:t>Provincie</w:t>
          </w:r>
        </w:p>
      </w:docPartBody>
    </w:docPart>
    <w:docPart>
      <w:docPartPr>
        <w:name w:val="8A9F9D0CCAFE4CBF87C83E6819F93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8B5A-4DF0-4D75-BAEA-900DFFF4A089}"/>
      </w:docPartPr>
      <w:docPartBody>
        <w:p w:rsidR="00E64BB4" w:rsidRDefault="0021275C" w:rsidP="0021275C">
          <w:pPr>
            <w:pStyle w:val="8A9F9D0CCAFE4CBF87C83E6819F93A3F3"/>
          </w:pPr>
          <w:r w:rsidRPr="00630C31">
            <w:rPr>
              <w:lang w:bidi="nl-NL"/>
            </w:rPr>
            <w:t>Postcode</w:t>
          </w:r>
        </w:p>
      </w:docPartBody>
    </w:docPart>
    <w:docPart>
      <w:docPartPr>
        <w:name w:val="B1DC7E6C49194FC99B08C998C382B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65BD-F132-412E-B6AC-2CF2D405E7B6}"/>
      </w:docPartPr>
      <w:docPartBody>
        <w:p w:rsidR="00E64BB4" w:rsidRDefault="0021275C" w:rsidP="0021275C">
          <w:pPr>
            <w:pStyle w:val="B1DC7E6C49194FC99B08C998C382B21D3"/>
          </w:pPr>
          <w:r w:rsidRPr="00630C31">
            <w:rPr>
              <w:lang w:bidi="nl-NL"/>
            </w:rPr>
            <w:t>Leger</w:t>
          </w:r>
        </w:p>
      </w:docPartBody>
    </w:docPart>
    <w:docPart>
      <w:docPartPr>
        <w:name w:val="67D233E228EC4DADB54DD767FCACA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CCBCD-38ED-47C2-9AC7-4D3A05351259}"/>
      </w:docPartPr>
      <w:docPartBody>
        <w:p w:rsidR="00E64BB4" w:rsidRDefault="0021275C" w:rsidP="0021275C">
          <w:pPr>
            <w:pStyle w:val="67D233E228EC4DADB54DD767FCACA9953"/>
          </w:pPr>
          <w:r w:rsidRPr="00630C31">
            <w:rPr>
              <w:lang w:bidi="nl-NL"/>
            </w:rPr>
            <w:t>Veganistisch</w:t>
          </w:r>
        </w:p>
      </w:docPartBody>
    </w:docPart>
    <w:docPart>
      <w:docPartPr>
        <w:name w:val="733BD9142F2E4141A82386D54995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879BB-6276-403D-8E81-7A1393BBECB6}"/>
      </w:docPartPr>
      <w:docPartBody>
        <w:p w:rsidR="00E64BB4" w:rsidRDefault="0021275C" w:rsidP="0021275C">
          <w:pPr>
            <w:pStyle w:val="733BD9142F2E4141A82386D5499542773"/>
          </w:pPr>
          <w:r w:rsidRPr="00630C31">
            <w:rPr>
              <w:lang w:bidi="nl-NL"/>
            </w:rPr>
            <w:t>Gehandicapt</w:t>
          </w:r>
        </w:p>
      </w:docPartBody>
    </w:docPart>
    <w:docPart>
      <w:docPartPr>
        <w:name w:val="C85C1830E475423FA6B65A1B9EF21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AED-EA76-4086-94F9-8CC03A62A3C9}"/>
      </w:docPartPr>
      <w:docPartBody>
        <w:p w:rsidR="00E64BB4" w:rsidRDefault="0021275C" w:rsidP="0021275C">
          <w:pPr>
            <w:pStyle w:val="C85C1830E475423FA6B65A1B9EF212403"/>
          </w:pPr>
          <w:r w:rsidRPr="00630C31">
            <w:rPr>
              <w:lang w:bidi="nl-NL"/>
            </w:rPr>
            <w:t>Senior</w:t>
          </w:r>
        </w:p>
      </w:docPartBody>
    </w:docPart>
    <w:docPart>
      <w:docPartPr>
        <w:name w:val="7D68DE4CE28A465EA1D4EFA1A544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5751-9755-4B2A-88FE-E6CD9039760E}"/>
      </w:docPartPr>
      <w:docPartBody>
        <w:p w:rsidR="00E64BB4" w:rsidRDefault="0021275C" w:rsidP="0021275C">
          <w:pPr>
            <w:pStyle w:val="7D68DE4CE28A465EA1D4EFA1A5449F2D3"/>
          </w:pPr>
          <w:r w:rsidRPr="00630C31">
            <w:rPr>
              <w:lang w:bidi="nl-NL"/>
            </w:rPr>
            <w:t>Uw eigen</w:t>
          </w:r>
        </w:p>
      </w:docPartBody>
    </w:docPart>
    <w:docPart>
      <w:docPartPr>
        <w:name w:val="04E10288C1AE4A69A8F8C1C33890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BF3F-78B5-44BA-9665-67734ACC2D0E}"/>
      </w:docPartPr>
      <w:docPartBody>
        <w:p w:rsidR="00E64BB4" w:rsidRDefault="0021275C" w:rsidP="0021275C">
          <w:pPr>
            <w:pStyle w:val="04E10288C1AE4A69A8F8C1C33890A6CD3"/>
          </w:pPr>
          <w:r w:rsidRPr="00630C31">
            <w:rPr>
              <w:lang w:bidi="nl-NL"/>
            </w:rPr>
            <w:t>Uw eigen</w:t>
          </w:r>
        </w:p>
      </w:docPartBody>
    </w:docPart>
    <w:docPart>
      <w:docPartPr>
        <w:name w:val="D7BDB24858574DD999CF7D7AFE206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73E2-62E2-42DA-B4F3-A712DAEE2D70}"/>
      </w:docPartPr>
      <w:docPartBody>
        <w:p w:rsidR="00E64BB4" w:rsidRDefault="0021275C" w:rsidP="0021275C">
          <w:pPr>
            <w:pStyle w:val="D7BDB24858574DD999CF7D7AFE2063963"/>
          </w:pPr>
          <w:r w:rsidRPr="00630C31">
            <w:rPr>
              <w:lang w:bidi="nl-NL"/>
            </w:rPr>
            <w:t>Zo ja, voeg dan klantenwens toe</w:t>
          </w:r>
        </w:p>
      </w:docPartBody>
    </w:docPart>
    <w:docPart>
      <w:docPartPr>
        <w:name w:val="AC62BAF6B19F4CC399EE2ABA80A0E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DE07E-391C-4F9D-8907-16ADDE86C4F2}"/>
      </w:docPartPr>
      <w:docPartBody>
        <w:p w:rsidR="00E64BB4" w:rsidRDefault="0021275C" w:rsidP="0021275C">
          <w:pPr>
            <w:pStyle w:val="AC62BAF6B19F4CC399EE2ABA80A0ED6C3"/>
          </w:pPr>
          <w:r w:rsidRPr="00630C31">
            <w:rPr>
              <w:lang w:bidi="nl-NL"/>
            </w:rPr>
            <w:t>Naam van de vertegenwoordiger/uitvoerende</w:t>
          </w:r>
        </w:p>
      </w:docPartBody>
    </w:docPart>
    <w:docPart>
      <w:docPartPr>
        <w:name w:val="57A355704D814F749A472495861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95F-D72E-4B40-9DFF-FDFAC6F1878E}"/>
      </w:docPartPr>
      <w:docPartBody>
        <w:p w:rsidR="00E64BB4" w:rsidRDefault="0021275C" w:rsidP="0021275C">
          <w:pPr>
            <w:pStyle w:val="57A355704D814F749A472495861AC7753"/>
          </w:pPr>
          <w:r w:rsidRPr="00630C31">
            <w:rPr>
              <w:lang w:bidi="nl-NL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3EF"/>
    <w:rsid w:val="001D6F57"/>
    <w:rsid w:val="0021275C"/>
    <w:rsid w:val="002517D9"/>
    <w:rsid w:val="003A26BA"/>
    <w:rsid w:val="004A63EF"/>
    <w:rsid w:val="005D5300"/>
    <w:rsid w:val="005F0501"/>
    <w:rsid w:val="00604B35"/>
    <w:rsid w:val="00743972"/>
    <w:rsid w:val="007A7BCC"/>
    <w:rsid w:val="00827310"/>
    <w:rsid w:val="009D2832"/>
    <w:rsid w:val="00B84E52"/>
    <w:rsid w:val="00E64BB4"/>
    <w:rsid w:val="00FC5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17A0CCEFF2C6480FBE58C7178BF1AF51">
    <w:name w:val="17A0CCEFF2C6480FBE58C7178BF1AF51"/>
    <w:rsid w:val="004A63EF"/>
  </w:style>
  <w:style w:type="paragraph" w:customStyle="1" w:styleId="66EEA948E8444DE19E8DD9F0A37C9E30">
    <w:name w:val="66EEA948E8444DE19E8DD9F0A37C9E30"/>
    <w:rsid w:val="004A63EF"/>
  </w:style>
  <w:style w:type="character" w:styleId="Tekstvantijdelijkeaanduiding">
    <w:name w:val="Placeholder Text"/>
    <w:basedOn w:val="Standaardalinea-lettertype"/>
    <w:uiPriority w:val="99"/>
    <w:semiHidden/>
    <w:rsid w:val="0021275C"/>
    <w:rPr>
      <w:color w:val="808080"/>
    </w:rPr>
  </w:style>
  <w:style w:type="paragraph" w:customStyle="1" w:styleId="4605E033404C48288B4903D5BA88A278">
    <w:name w:val="4605E033404C48288B4903D5BA88A278"/>
    <w:rsid w:val="004A63EF"/>
  </w:style>
  <w:style w:type="paragraph" w:customStyle="1" w:styleId="29E1FD7551B1460C8A051729CA8F4734">
    <w:name w:val="29E1FD7551B1460C8A051729CA8F4734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styleId="Citaat">
    <w:name w:val="Quote"/>
    <w:basedOn w:val="Standaard"/>
    <w:next w:val="Standaard"/>
    <w:link w:val="CitaatChar"/>
    <w:uiPriority w:val="29"/>
    <w:qFormat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character" w:customStyle="1" w:styleId="CitaatChar">
    <w:name w:val="Citaat Char"/>
    <w:basedOn w:val="Standaardalinea-lettertype"/>
    <w:link w:val="Citaat"/>
    <w:uiPriority w:val="29"/>
    <w:rsid w:val="0021275C"/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9E1FD7551B1460C8A051729CA8F47341">
    <w:name w:val="29E1FD7551B1460C8A051729CA8F47341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C722C724A1E426C9E2D07E516EDD524">
    <w:name w:val="BC722C724A1E426C9E2D07E516EDD524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2">
    <w:name w:val="29E1FD7551B1460C8A051729CA8F47342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">
    <w:name w:val="8405CF4576524A49825B43CE9292D0B3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1">
    <w:name w:val="BC722C724A1E426C9E2D07E516EDD5241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3">
    <w:name w:val="29E1FD7551B1460C8A051729CA8F47343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1">
    <w:name w:val="8405CF4576524A49825B43CE9292D0B31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2">
    <w:name w:val="BC722C724A1E426C9E2D07E516EDD5242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4">
    <w:name w:val="29E1FD7551B1460C8A051729CA8F47344"/>
    <w:rsid w:val="004A63EF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5">
    <w:name w:val="29E1FD7551B1460C8A051729CA8F47345"/>
    <w:rsid w:val="00604B3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9E1FD7551B1460C8A051729CA8F47346">
    <w:name w:val="29E1FD7551B1460C8A051729CA8F47346"/>
    <w:rsid w:val="00743972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1">
    <w:name w:val="17A0CCEFF2C6480FBE58C7178BF1AF511"/>
    <w:rsid w:val="00FC5155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">
    <w:name w:val="665E453D341E4AF1882FCF7D71ED5F1D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">
    <w:name w:val="57A355704D814F749A472495861AC775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">
    <w:name w:val="83010050B1EC43B38DC0B4BF79C00A82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3">
    <w:name w:val="BC722C724A1E426C9E2D07E516EDD5243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">
    <w:name w:val="4573091130E242E99CF4D8D6CFF3C45E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1">
    <w:name w:val="4605E033404C48288B4903D5BA88A278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">
    <w:name w:val="1079D3722D924CC8BA4E971666260B11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">
    <w:name w:val="8445252301474502AF1CC15CE85351C4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">
    <w:name w:val="FA6002356E6E4CBD8B9454047B98868D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">
    <w:name w:val="FDE7A75BD6C140EB86DB5D2F619EA1F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">
    <w:name w:val="68F0D7FCE3B5459F94025AA7591C1E14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7">
    <w:name w:val="29E1FD7551B1460C8A051729CA8F47347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">
    <w:name w:val="FE2422DC7CF84C3882062376A4220616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">
    <w:name w:val="05759CDF21C9437B9D9480DD1B1110DD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2">
    <w:name w:val="8405CF4576524A49825B43CE9292D0B32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">
    <w:name w:val="224698A5B54C441BBC6CB7D921858A7D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">
    <w:name w:val="CE8F1FAD4BFC4D36B46133ED1188D066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">
    <w:name w:val="07FB25F152DF4E6A87138F7284C2DDD2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">
    <w:name w:val="41EEDB6D8CB24D0898E7C258852DEAA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">
    <w:name w:val="225241AA96E84ADDA5BAD97864C31D02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">
    <w:name w:val="7E565B2A7D0A40D5B7C814D22E6F0B74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">
    <w:name w:val="613FFB985D4B49788538C18E3E4C9DE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">
    <w:name w:val="E103F415C39447EEBF8E6E9961A9A3CC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">
    <w:name w:val="867647ECB0DD4A98BD4EA0A389B0B95F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">
    <w:name w:val="ADAA856913E9472CAC247C01BD22D9FC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">
    <w:name w:val="282D43CED1914FC0A475B8E2F38C5C47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">
    <w:name w:val="D1B738D371BE4FE3A79D12C10A87BC68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">
    <w:name w:val="212A62EB64D64E5881727F2776DD7777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">
    <w:name w:val="2845ADB86FA2487D9EF20352B56F2D7E"/>
    <w:rsid w:val="00FC5155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">
    <w:name w:val="917F6BD234C4456C8E51E9043435FB14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">
    <w:name w:val="630762B3E6E74CF0B44055B130B711F3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">
    <w:name w:val="5A999888E73F40F0A450FC3878415469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">
    <w:name w:val="1E1AC6E702BB4BCCB106986D135A45AE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">
    <w:name w:val="8A9F9D0CCAFE4CBF87C83E6819F93A3F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">
    <w:name w:val="0CFB82E2D549462E85017A7745B40056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">
    <w:name w:val="B1DC7E6C49194FC99B08C998C382B21D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">
    <w:name w:val="67D233E228EC4DADB54DD767FCACA995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">
    <w:name w:val="733BD9142F2E4141A82386D549954277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">
    <w:name w:val="C85C1830E475423FA6B65A1B9EF21240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">
    <w:name w:val="7D68DE4CE28A465EA1D4EFA1A5449F2D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">
    <w:name w:val="04E10288C1AE4A69A8F8C1C33890A6CD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">
    <w:name w:val="06AAFADCE7BF44B698FEBB6671E7797C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">
    <w:name w:val="D7BDB24858574DD999CF7D7AFE206396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">
    <w:name w:val="3C47E0DB618D429685FEA4CE9D5DF49D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">
    <w:name w:val="8460977BC91B49A5867CB3438F7F825D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">
    <w:name w:val="89EF786499C347538E9847FA64B561C2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">
    <w:name w:val="AC62BAF6B19F4CC399EE2ABA80A0ED6C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">
    <w:name w:val="4E4809C04C994C5C8BE71D9C16A4AA5F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">
    <w:name w:val="F505B9A3103E4328825C9E027EA79D2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">
    <w:name w:val="4D5A89DEBDD44AC69D0D8E5EF35B4DF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">
    <w:name w:val="C0DFD6D526B74E918592E1AAC973405F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">
    <w:name w:val="03A8EDF189E5447F924E17715E0B521A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7A0CCEFF2C6480FBE58C7178BF1AF512">
    <w:name w:val="17A0CCEFF2C6480FBE58C7178BF1AF512"/>
    <w:rsid w:val="00FC5155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1">
    <w:name w:val="665E453D341E4AF1882FCF7D71ED5F1D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1">
    <w:name w:val="57A355704D814F749A472495861AC775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1">
    <w:name w:val="83010050B1EC43B38DC0B4BF79C00A821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4">
    <w:name w:val="BC722C724A1E426C9E2D07E516EDD5244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1">
    <w:name w:val="4573091130E242E99CF4D8D6CFF3C45E1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2">
    <w:name w:val="4605E033404C48288B4903D5BA88A2782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1">
    <w:name w:val="1079D3722D924CC8BA4E971666260B111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1">
    <w:name w:val="8445252301474502AF1CC15CE85351C4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1">
    <w:name w:val="FA6002356E6E4CBD8B9454047B98868D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1">
    <w:name w:val="FDE7A75BD6C140EB86DB5D2F619EA1F1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1">
    <w:name w:val="68F0D7FCE3B5459F94025AA7591C1E14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8">
    <w:name w:val="29E1FD7551B1460C8A051729CA8F47348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1">
    <w:name w:val="FE2422DC7CF84C3882062376A4220616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1">
    <w:name w:val="05759CDF21C9437B9D9480DD1B1110DD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3">
    <w:name w:val="8405CF4576524A49825B43CE9292D0B33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1">
    <w:name w:val="224698A5B54C441BBC6CB7D921858A7D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1">
    <w:name w:val="CE8F1FAD4BFC4D36B46133ED1188D066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1">
    <w:name w:val="07FB25F152DF4E6A87138F7284C2DDD2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1">
    <w:name w:val="41EEDB6D8CB24D0898E7C258852DEAA1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1">
    <w:name w:val="225241AA96E84ADDA5BAD97864C31D02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1">
    <w:name w:val="7E565B2A7D0A40D5B7C814D22E6F0B74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1">
    <w:name w:val="613FFB985D4B49788538C18E3E4C9DE1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1">
    <w:name w:val="E103F415C39447EEBF8E6E9961A9A3CC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1">
    <w:name w:val="867647ECB0DD4A98BD4EA0A389B0B95F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1">
    <w:name w:val="ADAA856913E9472CAC247C01BD22D9FC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1">
    <w:name w:val="282D43CED1914FC0A475B8E2F38C5C47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1">
    <w:name w:val="D1B738D371BE4FE3A79D12C10A87BC68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1">
    <w:name w:val="212A62EB64D64E5881727F2776DD7777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1">
    <w:name w:val="2845ADB86FA2487D9EF20352B56F2D7E1"/>
    <w:rsid w:val="00FC5155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1">
    <w:name w:val="917F6BD234C4456C8E51E9043435FB14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1">
    <w:name w:val="630762B3E6E74CF0B44055B130B711F3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1">
    <w:name w:val="5A999888E73F40F0A450FC3878415469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1">
    <w:name w:val="1E1AC6E702BB4BCCB106986D135A45AE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1">
    <w:name w:val="8A9F9D0CCAFE4CBF87C83E6819F93A3F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1">
    <w:name w:val="0CFB82E2D549462E85017A7745B40056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1">
    <w:name w:val="B1DC7E6C49194FC99B08C998C382B21D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1">
    <w:name w:val="67D233E228EC4DADB54DD767FCACA995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1">
    <w:name w:val="733BD9142F2E4141A82386D549954277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1">
    <w:name w:val="C85C1830E475423FA6B65A1B9EF21240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1">
    <w:name w:val="7D68DE4CE28A465EA1D4EFA1A5449F2D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1">
    <w:name w:val="04E10288C1AE4A69A8F8C1C33890A6CD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1">
    <w:name w:val="06AAFADCE7BF44B698FEBB6671E7797C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1">
    <w:name w:val="D7BDB24858574DD999CF7D7AFE2063961"/>
    <w:rsid w:val="00FC5155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1">
    <w:name w:val="3C47E0DB618D429685FEA4CE9D5DF49D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1">
    <w:name w:val="8460977BC91B49A5867CB3438F7F825D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1">
    <w:name w:val="89EF786499C347538E9847FA64B561C2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1">
    <w:name w:val="AC62BAF6B19F4CC399EE2ABA80A0ED6C1"/>
    <w:rsid w:val="00FC5155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1">
    <w:name w:val="4E4809C04C994C5C8BE71D9C16A4AA5F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1">
    <w:name w:val="F505B9A3103E4328825C9E027EA79D21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1">
    <w:name w:val="4D5A89DEBDD44AC69D0D8E5EF35B4DF1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1">
    <w:name w:val="C0DFD6D526B74E918592E1AAC973405F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1">
    <w:name w:val="03A8EDF189E5447F924E17715E0B521A1"/>
    <w:rsid w:val="00FC515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7A0CCEFF2C6480FBE58C7178BF1AF513">
    <w:name w:val="17A0CCEFF2C6480FBE58C7178BF1AF513"/>
    <w:rsid w:val="0021275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2">
    <w:name w:val="665E453D341E4AF1882FCF7D71ED5F1D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2">
    <w:name w:val="57A355704D814F749A472495861AC775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2">
    <w:name w:val="83010050B1EC43B38DC0B4BF79C00A822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5">
    <w:name w:val="BC722C724A1E426C9E2D07E516EDD5245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2">
    <w:name w:val="4573091130E242E99CF4D8D6CFF3C45E2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3">
    <w:name w:val="4605E033404C48288B4903D5BA88A278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2">
    <w:name w:val="1079D3722D924CC8BA4E971666260B112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2">
    <w:name w:val="8445252301474502AF1CC15CE85351C4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2">
    <w:name w:val="FA6002356E6E4CBD8B9454047B98868D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2">
    <w:name w:val="FDE7A75BD6C140EB86DB5D2F619EA1F1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2">
    <w:name w:val="68F0D7FCE3B5459F94025AA7591C1E14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9">
    <w:name w:val="29E1FD7551B1460C8A051729CA8F47349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2">
    <w:name w:val="FE2422DC7CF84C3882062376A4220616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2">
    <w:name w:val="05759CDF21C9437B9D9480DD1B1110DD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4">
    <w:name w:val="8405CF4576524A49825B43CE9292D0B34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2">
    <w:name w:val="224698A5B54C441BBC6CB7D921858A7D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2">
    <w:name w:val="CE8F1FAD4BFC4D36B46133ED1188D066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2">
    <w:name w:val="07FB25F152DF4E6A87138F7284C2DDD2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2">
    <w:name w:val="41EEDB6D8CB24D0898E7C258852DEAA1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2">
    <w:name w:val="225241AA96E84ADDA5BAD97864C31D02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2">
    <w:name w:val="7E565B2A7D0A40D5B7C814D22E6F0B74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2">
    <w:name w:val="613FFB985D4B49788538C18E3E4C9DE1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2">
    <w:name w:val="E103F415C39447EEBF8E6E9961A9A3CC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2">
    <w:name w:val="867647ECB0DD4A98BD4EA0A389B0B95F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2">
    <w:name w:val="ADAA856913E9472CAC247C01BD22D9FC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2">
    <w:name w:val="282D43CED1914FC0A475B8E2F38C5C47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2">
    <w:name w:val="D1B738D371BE4FE3A79D12C10A87BC68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2">
    <w:name w:val="212A62EB64D64E5881727F2776DD7777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2">
    <w:name w:val="2845ADB86FA2487D9EF20352B56F2D7E2"/>
    <w:rsid w:val="0021275C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2">
    <w:name w:val="917F6BD234C4456C8E51E9043435FB14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2">
    <w:name w:val="630762B3E6E74CF0B44055B130B711F3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2">
    <w:name w:val="5A999888E73F40F0A450FC3878415469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2">
    <w:name w:val="1E1AC6E702BB4BCCB106986D135A45AE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2">
    <w:name w:val="8A9F9D0CCAFE4CBF87C83E6819F93A3F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2">
    <w:name w:val="0CFB82E2D549462E85017A7745B40056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2">
    <w:name w:val="B1DC7E6C49194FC99B08C998C382B21D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2">
    <w:name w:val="67D233E228EC4DADB54DD767FCACA995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2">
    <w:name w:val="733BD9142F2E4141A82386D549954277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2">
    <w:name w:val="C85C1830E475423FA6B65A1B9EF21240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2">
    <w:name w:val="7D68DE4CE28A465EA1D4EFA1A5449F2D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2">
    <w:name w:val="04E10288C1AE4A69A8F8C1C33890A6CD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2">
    <w:name w:val="06AAFADCE7BF44B698FEBB6671E7797C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2">
    <w:name w:val="D7BDB24858574DD999CF7D7AFE2063962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2">
    <w:name w:val="3C47E0DB618D429685FEA4CE9D5DF49D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2">
    <w:name w:val="8460977BC91B49A5867CB3438F7F825D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2">
    <w:name w:val="89EF786499C347538E9847FA64B561C2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2">
    <w:name w:val="AC62BAF6B19F4CC399EE2ABA80A0ED6C2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2">
    <w:name w:val="4E4809C04C994C5C8BE71D9C16A4AA5F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2">
    <w:name w:val="F505B9A3103E4328825C9E027EA79D21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2">
    <w:name w:val="4D5A89DEBDD44AC69D0D8E5EF35B4DF1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2">
    <w:name w:val="C0DFD6D526B74E918592E1AAC973405F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2">
    <w:name w:val="03A8EDF189E5447F924E17715E0B521A2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7A0CCEFF2C6480FBE58C7178BF1AF514">
    <w:name w:val="17A0CCEFF2C6480FBE58C7178BF1AF514"/>
    <w:rsid w:val="0021275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3">
    <w:name w:val="665E453D341E4AF1882FCF7D71ED5F1D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3">
    <w:name w:val="57A355704D814F749A472495861AC775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3">
    <w:name w:val="83010050B1EC43B38DC0B4BF79C00A823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BC722C724A1E426C9E2D07E516EDD5246">
    <w:name w:val="BC722C724A1E426C9E2D07E516EDD5246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573091130E242E99CF4D8D6CFF3C45E3">
    <w:name w:val="4573091130E242E99CF4D8D6CFF3C45E3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605E033404C48288B4903D5BA88A2784">
    <w:name w:val="4605E033404C48288B4903D5BA88A2784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3">
    <w:name w:val="1079D3722D924CC8BA4E971666260B113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8445252301474502AF1CC15CE85351C43">
    <w:name w:val="8445252301474502AF1CC15CE85351C4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3">
    <w:name w:val="FA6002356E6E4CBD8B9454047B98868D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3">
    <w:name w:val="FDE7A75BD6C140EB86DB5D2F619EA1F1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3">
    <w:name w:val="68F0D7FCE3B5459F94025AA7591C1E14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10">
    <w:name w:val="29E1FD7551B1460C8A051729CA8F473410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3">
    <w:name w:val="FE2422DC7CF84C3882062376A4220616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3">
    <w:name w:val="05759CDF21C9437B9D9480DD1B1110DD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5">
    <w:name w:val="8405CF4576524A49825B43CE9292D0B35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3">
    <w:name w:val="224698A5B54C441BBC6CB7D921858A7D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3">
    <w:name w:val="CE8F1FAD4BFC4D36B46133ED1188D066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3">
    <w:name w:val="07FB25F152DF4E6A87138F7284C2DDD2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3">
    <w:name w:val="41EEDB6D8CB24D0898E7C258852DEAA1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3">
    <w:name w:val="225241AA96E84ADDA5BAD97864C31D02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3">
    <w:name w:val="7E565B2A7D0A40D5B7C814D22E6F0B74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3">
    <w:name w:val="613FFB985D4B49788538C18E3E4C9DE1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3">
    <w:name w:val="E103F415C39447EEBF8E6E9961A9A3CC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3">
    <w:name w:val="867647ECB0DD4A98BD4EA0A389B0B95F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3">
    <w:name w:val="ADAA856913E9472CAC247C01BD22D9FC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3">
    <w:name w:val="282D43CED1914FC0A475B8E2F38C5C47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3">
    <w:name w:val="D1B738D371BE4FE3A79D12C10A87BC68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3">
    <w:name w:val="212A62EB64D64E5881727F2776DD7777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3">
    <w:name w:val="2845ADB86FA2487D9EF20352B56F2D7E3"/>
    <w:rsid w:val="0021275C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3">
    <w:name w:val="917F6BD234C4456C8E51E9043435FB14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3">
    <w:name w:val="630762B3E6E74CF0B44055B130B711F3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3">
    <w:name w:val="5A999888E73F40F0A450FC3878415469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3">
    <w:name w:val="1E1AC6E702BB4BCCB106986D135A45AE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3">
    <w:name w:val="8A9F9D0CCAFE4CBF87C83E6819F93A3F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3">
    <w:name w:val="0CFB82E2D549462E85017A7745B40056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3">
    <w:name w:val="B1DC7E6C49194FC99B08C998C382B21D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3">
    <w:name w:val="67D233E228EC4DADB54DD767FCACA995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3">
    <w:name w:val="733BD9142F2E4141A82386D549954277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3">
    <w:name w:val="C85C1830E475423FA6B65A1B9EF21240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3">
    <w:name w:val="7D68DE4CE28A465EA1D4EFA1A5449F2D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3">
    <w:name w:val="04E10288C1AE4A69A8F8C1C33890A6CD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3">
    <w:name w:val="06AAFADCE7BF44B698FEBB6671E7797C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3">
    <w:name w:val="D7BDB24858574DD999CF7D7AFE2063963"/>
    <w:rsid w:val="0021275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3">
    <w:name w:val="3C47E0DB618D429685FEA4CE9D5DF49D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3">
    <w:name w:val="8460977BC91B49A5867CB3438F7F825D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3">
    <w:name w:val="89EF786499C347538E9847FA64B561C2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3">
    <w:name w:val="AC62BAF6B19F4CC399EE2ABA80A0ED6C3"/>
    <w:rsid w:val="0021275C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4E4809C04C994C5C8BE71D9C16A4AA5F3">
    <w:name w:val="4E4809C04C994C5C8BE71D9C16A4AA5F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3">
    <w:name w:val="F505B9A3103E4328825C9E027EA79D21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3">
    <w:name w:val="4D5A89DEBDD44AC69D0D8E5EF35B4DF1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3">
    <w:name w:val="C0DFD6D526B74E918592E1AAC973405F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3">
    <w:name w:val="03A8EDF189E5447F924E17715E0B521A3"/>
    <w:rsid w:val="0021275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59</Words>
  <Characters>1428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3T10:01:00Z</dcterms:created>
  <dcterms:modified xsi:type="dcterms:W3CDTF">2019-06-1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